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42B139" w14:textId="30CFDEDC" w:rsidR="00643D4A" w:rsidRDefault="00A514CD" w:rsidP="00643D4A">
      <w:pPr>
        <w:pStyle w:val="Default"/>
        <w:jc w:val="center"/>
        <w:rPr>
          <w:rFonts w:ascii="Arial" w:hAnsi="Arial" w:cs="Arial"/>
          <w:sz w:val="28"/>
          <w:szCs w:val="28"/>
        </w:rPr>
      </w:pPr>
      <w:r>
        <w:rPr>
          <w:rFonts w:ascii="Arial" w:hAnsi="Arial" w:cs="Arial"/>
          <w:b/>
          <w:bCs/>
          <w:sz w:val="28"/>
          <w:szCs w:val="28"/>
        </w:rPr>
        <w:t>Bluewater</w:t>
      </w:r>
      <w:r w:rsidR="00643D4A">
        <w:rPr>
          <w:rFonts w:ascii="Arial" w:hAnsi="Arial" w:cs="Arial"/>
          <w:b/>
          <w:bCs/>
          <w:sz w:val="28"/>
          <w:szCs w:val="28"/>
        </w:rPr>
        <w:t xml:space="preserve"> </w:t>
      </w:r>
      <w:r w:rsidR="002D3CDE">
        <w:rPr>
          <w:rFonts w:ascii="Arial" w:hAnsi="Arial" w:cs="Arial"/>
          <w:b/>
          <w:bCs/>
          <w:sz w:val="28"/>
          <w:szCs w:val="28"/>
        </w:rPr>
        <w:t>Power Distribution</w:t>
      </w:r>
      <w:r w:rsidR="00643D4A">
        <w:rPr>
          <w:rFonts w:ascii="Arial" w:hAnsi="Arial" w:cs="Arial"/>
          <w:b/>
          <w:bCs/>
          <w:sz w:val="28"/>
          <w:szCs w:val="28"/>
        </w:rPr>
        <w:t xml:space="preserve"> Corporation</w:t>
      </w:r>
    </w:p>
    <w:p w14:paraId="3D95BEE2" w14:textId="1A258F36" w:rsidR="00643D4A" w:rsidRDefault="00643D4A" w:rsidP="00643D4A">
      <w:pPr>
        <w:pStyle w:val="Default"/>
        <w:jc w:val="center"/>
        <w:rPr>
          <w:rFonts w:ascii="Arial" w:hAnsi="Arial" w:cs="Arial"/>
          <w:b/>
          <w:bCs/>
          <w:sz w:val="28"/>
          <w:szCs w:val="28"/>
        </w:rPr>
      </w:pPr>
      <w:r>
        <w:rPr>
          <w:rFonts w:ascii="Arial" w:hAnsi="Arial" w:cs="Arial"/>
          <w:b/>
          <w:bCs/>
          <w:sz w:val="28"/>
          <w:szCs w:val="28"/>
        </w:rPr>
        <w:t>EB-202</w:t>
      </w:r>
      <w:r w:rsidR="00BD6446">
        <w:rPr>
          <w:rFonts w:ascii="Arial" w:hAnsi="Arial" w:cs="Arial"/>
          <w:b/>
          <w:bCs/>
          <w:sz w:val="28"/>
          <w:szCs w:val="28"/>
        </w:rPr>
        <w:t>4</w:t>
      </w:r>
      <w:r>
        <w:rPr>
          <w:rFonts w:ascii="Arial" w:hAnsi="Arial" w:cs="Arial"/>
          <w:b/>
          <w:bCs/>
          <w:sz w:val="28"/>
          <w:szCs w:val="28"/>
        </w:rPr>
        <w:t>-00</w:t>
      </w:r>
      <w:r w:rsidR="00BD6446">
        <w:rPr>
          <w:rFonts w:ascii="Arial" w:hAnsi="Arial" w:cs="Arial"/>
          <w:b/>
          <w:bCs/>
          <w:sz w:val="28"/>
          <w:szCs w:val="28"/>
        </w:rPr>
        <w:t>09</w:t>
      </w:r>
    </w:p>
    <w:p w14:paraId="34C8C296" w14:textId="0D812862" w:rsidR="00643D4A" w:rsidRDefault="00BD6446" w:rsidP="00643D4A">
      <w:pPr>
        <w:pStyle w:val="Default"/>
        <w:jc w:val="center"/>
        <w:rPr>
          <w:rFonts w:ascii="Arial" w:hAnsi="Arial" w:cs="Arial"/>
          <w:b/>
          <w:bCs/>
          <w:sz w:val="28"/>
          <w:szCs w:val="28"/>
        </w:rPr>
      </w:pPr>
      <w:r>
        <w:rPr>
          <w:rFonts w:ascii="Arial" w:hAnsi="Arial" w:cs="Arial"/>
          <w:b/>
          <w:bCs/>
          <w:sz w:val="28"/>
          <w:szCs w:val="28"/>
        </w:rPr>
        <w:t>December</w:t>
      </w:r>
      <w:r w:rsidR="00643D4A">
        <w:rPr>
          <w:rFonts w:ascii="Arial" w:hAnsi="Arial" w:cs="Arial"/>
          <w:b/>
          <w:bCs/>
          <w:sz w:val="28"/>
          <w:szCs w:val="28"/>
        </w:rPr>
        <w:t xml:space="preserve"> 1</w:t>
      </w:r>
      <w:r w:rsidR="001A32FB">
        <w:rPr>
          <w:rFonts w:ascii="Arial" w:hAnsi="Arial" w:cs="Arial"/>
          <w:b/>
          <w:bCs/>
          <w:sz w:val="28"/>
          <w:szCs w:val="28"/>
        </w:rPr>
        <w:t>3</w:t>
      </w:r>
      <w:r w:rsidR="00643D4A" w:rsidRPr="00643D4A">
        <w:rPr>
          <w:rFonts w:ascii="Arial" w:hAnsi="Arial" w:cs="Arial"/>
          <w:b/>
          <w:bCs/>
          <w:sz w:val="28"/>
          <w:szCs w:val="28"/>
          <w:vertAlign w:val="superscript"/>
        </w:rPr>
        <w:t>th</w:t>
      </w:r>
      <w:r w:rsidR="00643D4A">
        <w:rPr>
          <w:rFonts w:ascii="Arial" w:hAnsi="Arial" w:cs="Arial"/>
          <w:b/>
          <w:bCs/>
          <w:sz w:val="28"/>
          <w:szCs w:val="28"/>
        </w:rPr>
        <w:t>, 202</w:t>
      </w:r>
      <w:r w:rsidR="002D3CDE">
        <w:rPr>
          <w:rFonts w:ascii="Arial" w:hAnsi="Arial" w:cs="Arial"/>
          <w:b/>
          <w:bCs/>
          <w:sz w:val="28"/>
          <w:szCs w:val="28"/>
        </w:rPr>
        <w:t>4</w:t>
      </w:r>
    </w:p>
    <w:p w14:paraId="02662C0A" w14:textId="77777777" w:rsidR="00640EC2" w:rsidRDefault="00640EC2" w:rsidP="00643D4A">
      <w:pPr>
        <w:pStyle w:val="Default"/>
        <w:jc w:val="center"/>
        <w:rPr>
          <w:rFonts w:ascii="Arial" w:hAnsi="Arial" w:cs="Arial"/>
          <w:b/>
          <w:bCs/>
          <w:sz w:val="28"/>
          <w:szCs w:val="28"/>
        </w:rPr>
      </w:pPr>
    </w:p>
    <w:p w14:paraId="14DDD035" w14:textId="02C0B90A" w:rsidR="00643D4A" w:rsidRDefault="00643D4A" w:rsidP="009D1AFE">
      <w:pPr>
        <w:autoSpaceDE w:val="0"/>
        <w:autoSpaceDN w:val="0"/>
        <w:adjustRightInd w:val="0"/>
        <w:spacing w:after="240"/>
        <w:rPr>
          <w:rFonts w:ascii="Arial" w:eastAsia="Calibri" w:hAnsi="Arial" w:cs="Arial"/>
          <w:sz w:val="24"/>
          <w:szCs w:val="24"/>
        </w:rPr>
      </w:pPr>
      <w:bookmarkStart w:id="0" w:name="_Hlk55806661"/>
      <w:r>
        <w:rPr>
          <w:rFonts w:ascii="Arial" w:eastAsia="Calibri" w:hAnsi="Arial" w:cs="Arial"/>
          <w:sz w:val="24"/>
          <w:szCs w:val="24"/>
        </w:rPr>
        <w:t xml:space="preserve">Please note, </w:t>
      </w:r>
      <w:r w:rsidR="002D3CDE">
        <w:rPr>
          <w:rFonts w:ascii="Arial" w:eastAsia="Calibri" w:hAnsi="Arial" w:cs="Arial"/>
          <w:sz w:val="24"/>
          <w:szCs w:val="24"/>
        </w:rPr>
        <w:t>Bluewater</w:t>
      </w:r>
      <w:r>
        <w:rPr>
          <w:rFonts w:ascii="Arial" w:eastAsia="Calibri" w:hAnsi="Arial" w:cs="Arial"/>
          <w:sz w:val="24"/>
          <w:szCs w:val="24"/>
        </w:rPr>
        <w:t xml:space="preserve"> </w:t>
      </w:r>
      <w:r w:rsidR="002D3CDE">
        <w:rPr>
          <w:rFonts w:ascii="Arial" w:eastAsia="Calibri" w:hAnsi="Arial" w:cs="Arial"/>
          <w:sz w:val="24"/>
          <w:szCs w:val="24"/>
        </w:rPr>
        <w:t>Power Distribution</w:t>
      </w:r>
      <w:r>
        <w:rPr>
          <w:rFonts w:ascii="Arial" w:eastAsia="Calibri" w:hAnsi="Arial" w:cs="Arial"/>
          <w:sz w:val="24"/>
          <w:szCs w:val="24"/>
        </w:rPr>
        <w:t xml:space="preserve"> Corporation is responsible for ensuring that all documents it files with the OEB, including responses to OEB staff questions and any other supporting documentation, do not include personal information as that phrase is defined in the </w:t>
      </w:r>
      <w:r>
        <w:rPr>
          <w:rFonts w:ascii="Arial" w:eastAsia="Calibri" w:hAnsi="Arial" w:cs="Arial"/>
          <w:i/>
          <w:iCs/>
          <w:sz w:val="24"/>
          <w:szCs w:val="24"/>
        </w:rPr>
        <w:t>Freedom of Information and Protection of Privacy Act</w:t>
      </w:r>
      <w:r>
        <w:rPr>
          <w:rFonts w:ascii="Arial" w:eastAsia="Calibri" w:hAnsi="Arial" w:cs="Arial"/>
          <w:sz w:val="24"/>
          <w:szCs w:val="24"/>
        </w:rPr>
        <w:t xml:space="preserve">, unless filed in accordance with rule 9A of the OEB’s </w:t>
      </w:r>
      <w:r>
        <w:rPr>
          <w:rFonts w:ascii="Arial" w:eastAsia="Calibri" w:hAnsi="Arial" w:cs="Arial"/>
          <w:i/>
          <w:iCs/>
          <w:sz w:val="24"/>
          <w:szCs w:val="24"/>
        </w:rPr>
        <w:t>Rules of Practice and Procedure</w:t>
      </w:r>
      <w:r>
        <w:rPr>
          <w:rFonts w:ascii="Arial" w:eastAsia="Calibri" w:hAnsi="Arial" w:cs="Arial"/>
          <w:sz w:val="24"/>
          <w:szCs w:val="24"/>
        </w:rPr>
        <w:t>.</w:t>
      </w:r>
      <w:bookmarkEnd w:id="0"/>
    </w:p>
    <w:p w14:paraId="56013F13" w14:textId="77777777" w:rsidR="008D1BB5" w:rsidRDefault="008D1BB5" w:rsidP="006877E4">
      <w:pPr>
        <w:spacing w:after="240"/>
        <w:rPr>
          <w:rFonts w:ascii="Arial" w:hAnsi="Arial" w:cs="Arial"/>
          <w:b/>
          <w:sz w:val="24"/>
          <w:szCs w:val="24"/>
        </w:rPr>
      </w:pPr>
    </w:p>
    <w:p w14:paraId="64F4A62D" w14:textId="77777777" w:rsidR="008D1BB5" w:rsidRPr="004F680D" w:rsidRDefault="008D1BB5" w:rsidP="008D1BB5">
      <w:pPr>
        <w:spacing w:after="0"/>
        <w:rPr>
          <w:rFonts w:ascii="Arial" w:hAnsi="Arial" w:cs="Arial"/>
          <w:b/>
          <w:sz w:val="28"/>
          <w:szCs w:val="28"/>
          <w:u w:val="single"/>
        </w:rPr>
      </w:pPr>
      <w:r w:rsidRPr="004F680D">
        <w:rPr>
          <w:rFonts w:ascii="Arial" w:hAnsi="Arial" w:cs="Arial"/>
          <w:b/>
          <w:sz w:val="28"/>
          <w:szCs w:val="28"/>
          <w:u w:val="single"/>
        </w:rPr>
        <w:t>Staff Question-1</w:t>
      </w:r>
    </w:p>
    <w:p w14:paraId="1897E73D" w14:textId="77777777" w:rsidR="008D1BB5" w:rsidRDefault="008D1BB5" w:rsidP="008D1BB5">
      <w:pPr>
        <w:spacing w:after="0"/>
        <w:rPr>
          <w:rFonts w:ascii="Arial" w:hAnsi="Arial" w:cs="Arial"/>
          <w:b/>
          <w:sz w:val="24"/>
          <w:szCs w:val="24"/>
        </w:rPr>
      </w:pPr>
    </w:p>
    <w:p w14:paraId="168ECF4D" w14:textId="77777777" w:rsidR="008D1BB5" w:rsidRPr="00566D90" w:rsidRDefault="008D1BB5" w:rsidP="008D1BB5">
      <w:pPr>
        <w:spacing w:after="0"/>
        <w:ind w:left="720" w:hanging="720"/>
        <w:rPr>
          <w:rFonts w:ascii="Arial" w:eastAsia="Times New Roman" w:hAnsi="Arial" w:cs="Arial"/>
          <w:b/>
          <w:sz w:val="24"/>
          <w:szCs w:val="24"/>
          <w:lang w:val="en-US"/>
        </w:rPr>
      </w:pPr>
      <w:r w:rsidRPr="00566D90">
        <w:rPr>
          <w:rFonts w:ascii="Arial" w:hAnsi="Arial" w:cs="Arial"/>
          <w:b/>
          <w:sz w:val="24"/>
          <w:szCs w:val="24"/>
        </w:rPr>
        <w:t xml:space="preserve">Ref 1: IRM Rate Generator </w:t>
      </w:r>
      <w:r>
        <w:rPr>
          <w:rFonts w:ascii="Arial" w:hAnsi="Arial" w:cs="Arial"/>
          <w:b/>
          <w:sz w:val="24"/>
          <w:szCs w:val="24"/>
        </w:rPr>
        <w:t xml:space="preserve">Model, </w:t>
      </w:r>
      <w:r w:rsidRPr="00566D90">
        <w:rPr>
          <w:rFonts w:ascii="Arial" w:hAnsi="Arial" w:cs="Arial"/>
          <w:b/>
          <w:sz w:val="24"/>
          <w:szCs w:val="24"/>
        </w:rPr>
        <w:t xml:space="preserve">Tab </w:t>
      </w:r>
      <w:bookmarkStart w:id="1" w:name="_Hlk184295459"/>
      <w:r w:rsidRPr="00566D90">
        <w:rPr>
          <w:rFonts w:ascii="Arial" w:hAnsi="Arial" w:cs="Arial"/>
          <w:b/>
          <w:sz w:val="24"/>
          <w:szCs w:val="24"/>
        </w:rPr>
        <w:t xml:space="preserve">11 RTSR – UTRs &amp; Sub Tx </w:t>
      </w:r>
      <w:bookmarkEnd w:id="1"/>
      <w:r w:rsidRPr="00566D90">
        <w:rPr>
          <w:rFonts w:ascii="Arial" w:hAnsi="Arial" w:cs="Arial"/>
          <w:b/>
          <w:sz w:val="24"/>
          <w:szCs w:val="24"/>
        </w:rPr>
        <w:t xml:space="preserve">and </w:t>
      </w:r>
      <w:r w:rsidRPr="00DD2E38">
        <w:rPr>
          <w:rFonts w:ascii="Arial" w:eastAsia="Times New Roman" w:hAnsi="Arial" w:cs="Arial"/>
          <w:b/>
          <w:sz w:val="24"/>
          <w:szCs w:val="24"/>
          <w:lang w:val="en-US"/>
        </w:rPr>
        <w:t>EB-2024-0244</w:t>
      </w:r>
      <w:r w:rsidRPr="00566D90">
        <w:rPr>
          <w:rFonts w:ascii="Arial" w:eastAsia="Times New Roman" w:hAnsi="Arial" w:cs="Arial"/>
          <w:b/>
          <w:sz w:val="24"/>
          <w:szCs w:val="24"/>
          <w:lang w:val="en-US"/>
        </w:rPr>
        <w:t xml:space="preserve">, </w:t>
      </w:r>
      <w:r w:rsidRPr="00DD2E38">
        <w:rPr>
          <w:rFonts w:ascii="Arial" w:eastAsia="Times New Roman" w:hAnsi="Arial" w:cs="Arial"/>
          <w:b/>
          <w:sz w:val="24"/>
          <w:szCs w:val="24"/>
          <w:lang w:val="en-US"/>
        </w:rPr>
        <w:t>Letter for 2025 Preliminary Uniform Transmission Rates and Hydro One Sub-Transmission Rates</w:t>
      </w:r>
      <w:r w:rsidRPr="00566D90">
        <w:rPr>
          <w:rFonts w:ascii="Arial" w:eastAsia="Times New Roman" w:hAnsi="Arial" w:cs="Arial"/>
          <w:b/>
          <w:sz w:val="24"/>
          <w:szCs w:val="24"/>
          <w:lang w:val="en-US"/>
        </w:rPr>
        <w:t>,</w:t>
      </w:r>
      <w:r w:rsidRPr="00DD2E38">
        <w:rPr>
          <w:rFonts w:ascii="Arial" w:eastAsia="Times New Roman" w:hAnsi="Arial" w:cs="Arial"/>
          <w:b/>
          <w:sz w:val="24"/>
          <w:szCs w:val="24"/>
          <w:lang w:val="en-US"/>
        </w:rPr>
        <w:t xml:space="preserve"> November 1, 2024</w:t>
      </w:r>
      <w:r w:rsidRPr="00566D90">
        <w:rPr>
          <w:rFonts w:ascii="Arial" w:eastAsia="Times New Roman" w:hAnsi="Arial" w:cs="Arial"/>
          <w:b/>
          <w:sz w:val="24"/>
          <w:szCs w:val="24"/>
          <w:lang w:val="en-US"/>
        </w:rPr>
        <w:t>,</w:t>
      </w:r>
      <w:r w:rsidRPr="00DD2E38">
        <w:rPr>
          <w:rFonts w:ascii="Arial" w:eastAsia="Times New Roman" w:hAnsi="Arial" w:cs="Arial"/>
          <w:b/>
          <w:sz w:val="24"/>
          <w:szCs w:val="24"/>
          <w:lang w:val="en-US"/>
        </w:rPr>
        <w:t xml:space="preserve"> p. 2</w:t>
      </w:r>
      <w:r w:rsidRPr="00566D90">
        <w:rPr>
          <w:rFonts w:ascii="Arial" w:eastAsia="Times New Roman" w:hAnsi="Arial" w:cs="Arial"/>
          <w:b/>
          <w:sz w:val="24"/>
          <w:szCs w:val="24"/>
          <w:lang w:val="en-US"/>
        </w:rPr>
        <w:t xml:space="preserve">, </w:t>
      </w:r>
      <w:r w:rsidRPr="00DD2E38">
        <w:rPr>
          <w:rFonts w:ascii="Arial" w:eastAsia="Times New Roman" w:hAnsi="Arial" w:cs="Arial"/>
          <w:b/>
          <w:sz w:val="24"/>
          <w:szCs w:val="24"/>
          <w:lang w:val="en-US"/>
        </w:rPr>
        <w:t>Appendix B  </w:t>
      </w:r>
    </w:p>
    <w:p w14:paraId="7FB38307" w14:textId="77777777" w:rsidR="008D1BB5" w:rsidRPr="00DD2E38" w:rsidRDefault="008D1BB5" w:rsidP="008D1BB5">
      <w:pPr>
        <w:spacing w:before="100" w:beforeAutospacing="1" w:after="100" w:afterAutospacing="1"/>
        <w:ind w:left="720" w:hanging="720"/>
        <w:rPr>
          <w:rFonts w:ascii="Arial" w:eastAsia="Times New Roman" w:hAnsi="Arial" w:cs="Arial"/>
          <w:b/>
          <w:sz w:val="24"/>
          <w:szCs w:val="24"/>
          <w:lang w:val="en-US"/>
        </w:rPr>
      </w:pPr>
      <w:r w:rsidRPr="00566D90">
        <w:rPr>
          <w:rFonts w:ascii="Arial" w:eastAsia="Times New Roman" w:hAnsi="Arial" w:cs="Arial"/>
          <w:b/>
          <w:sz w:val="24"/>
          <w:szCs w:val="24"/>
          <w:lang w:val="en-US"/>
        </w:rPr>
        <w:t xml:space="preserve">Ref 2: IRM Rate Generator </w:t>
      </w:r>
      <w:r>
        <w:rPr>
          <w:rFonts w:ascii="Arial" w:eastAsia="Times New Roman" w:hAnsi="Arial" w:cs="Arial"/>
          <w:b/>
          <w:sz w:val="24"/>
          <w:szCs w:val="24"/>
          <w:lang w:val="en-US"/>
        </w:rPr>
        <w:t xml:space="preserve">Model, </w:t>
      </w:r>
      <w:r w:rsidRPr="00566D90">
        <w:rPr>
          <w:rFonts w:ascii="Arial" w:eastAsia="Times New Roman" w:hAnsi="Arial" w:cs="Arial"/>
          <w:b/>
          <w:sz w:val="24"/>
          <w:szCs w:val="24"/>
          <w:lang w:val="en-US"/>
        </w:rPr>
        <w:t xml:space="preserve">Tab 18 Regulatory Charges, Tab 21 Bill Impacts and </w:t>
      </w:r>
      <w:r w:rsidRPr="00DD2E38">
        <w:rPr>
          <w:rFonts w:ascii="Arial" w:eastAsia="Times New Roman" w:hAnsi="Arial" w:cs="Arial"/>
          <w:b/>
          <w:sz w:val="24"/>
          <w:szCs w:val="24"/>
          <w:lang w:val="en-US"/>
        </w:rPr>
        <w:t xml:space="preserve">Time of Use (TOU) prices set by the OEB for </w:t>
      </w:r>
      <w:hyperlink r:id="rId11" w:history="1">
        <w:r w:rsidRPr="00FC7B38">
          <w:rPr>
            <w:rStyle w:val="Hyperlink"/>
            <w:rFonts w:ascii="Arial" w:eastAsia="Times New Roman" w:hAnsi="Arial" w:cs="Arial"/>
            <w:b/>
            <w:sz w:val="24"/>
            <w:szCs w:val="24"/>
            <w:lang w:val="en-US"/>
          </w:rPr>
          <w:t>November 1, 2024</w:t>
        </w:r>
      </w:hyperlink>
      <w:r w:rsidRPr="00DD2E38">
        <w:rPr>
          <w:rFonts w:ascii="Arial" w:eastAsia="Times New Roman" w:hAnsi="Arial" w:cs="Arial"/>
          <w:b/>
          <w:sz w:val="24"/>
          <w:szCs w:val="24"/>
          <w:lang w:val="en-US"/>
        </w:rPr>
        <w:t xml:space="preserve"> </w:t>
      </w:r>
    </w:p>
    <w:p w14:paraId="24B69D61" w14:textId="77777777" w:rsidR="008D1BB5" w:rsidRDefault="008D1BB5" w:rsidP="008D1BB5">
      <w:pPr>
        <w:spacing w:before="100" w:beforeAutospacing="1" w:after="100" w:afterAutospacing="1"/>
        <w:ind w:left="720" w:hanging="720"/>
        <w:rPr>
          <w:rFonts w:ascii="Times New Roman" w:eastAsia="Times New Roman" w:hAnsi="Times New Roman" w:cs="Times New Roman"/>
          <w:sz w:val="24"/>
          <w:szCs w:val="24"/>
          <w:lang w:val="en-US"/>
        </w:rPr>
      </w:pPr>
      <w:r w:rsidRPr="00566D90">
        <w:rPr>
          <w:rFonts w:ascii="Arial" w:eastAsia="Times New Roman" w:hAnsi="Arial" w:cs="Arial"/>
          <w:b/>
          <w:sz w:val="24"/>
          <w:szCs w:val="24"/>
          <w:lang w:val="en-US"/>
        </w:rPr>
        <w:t xml:space="preserve">Ref 3: </w:t>
      </w:r>
      <w:r w:rsidRPr="00566D90">
        <w:rPr>
          <w:rFonts w:ascii="Arial" w:hAnsi="Arial" w:cs="Arial"/>
          <w:b/>
          <w:sz w:val="24"/>
          <w:szCs w:val="24"/>
        </w:rPr>
        <w:t xml:space="preserve">IRM Rate Generator </w:t>
      </w:r>
      <w:r>
        <w:rPr>
          <w:rFonts w:ascii="Arial" w:hAnsi="Arial" w:cs="Arial"/>
          <w:b/>
          <w:sz w:val="24"/>
          <w:szCs w:val="24"/>
        </w:rPr>
        <w:t xml:space="preserve">Model, </w:t>
      </w:r>
      <w:r w:rsidRPr="00566D90">
        <w:rPr>
          <w:rFonts w:ascii="Arial" w:hAnsi="Arial" w:cs="Arial"/>
          <w:b/>
          <w:sz w:val="24"/>
          <w:szCs w:val="24"/>
        </w:rPr>
        <w:t xml:space="preserve">Tab 20 Final Tariff Schedule and </w:t>
      </w:r>
      <w:r w:rsidRPr="00DD2E38">
        <w:rPr>
          <w:rFonts w:ascii="Arial" w:eastAsia="Times New Roman" w:hAnsi="Arial" w:cs="Arial"/>
          <w:b/>
          <w:sz w:val="24"/>
          <w:szCs w:val="24"/>
          <w:lang w:val="en-US"/>
        </w:rPr>
        <w:t>Letter regarding Review of Fixed Monthly Charge for microFIT Generator Service Classification</w:t>
      </w:r>
      <w:r w:rsidRPr="00566D90">
        <w:rPr>
          <w:rFonts w:ascii="Arial" w:eastAsia="Times New Roman" w:hAnsi="Arial" w:cs="Arial"/>
          <w:b/>
          <w:sz w:val="24"/>
          <w:szCs w:val="24"/>
          <w:lang w:val="en-US"/>
        </w:rPr>
        <w:t>,</w:t>
      </w:r>
      <w:r w:rsidRPr="00DD2E38">
        <w:rPr>
          <w:rFonts w:ascii="Arial" w:eastAsia="Times New Roman" w:hAnsi="Arial" w:cs="Arial"/>
          <w:b/>
          <w:sz w:val="24"/>
          <w:szCs w:val="24"/>
          <w:lang w:val="en-US"/>
        </w:rPr>
        <w:t xml:space="preserve"> November 19, 2024  </w:t>
      </w:r>
      <w:r w:rsidRPr="00DD2E38">
        <w:rPr>
          <w:rFonts w:ascii="Times New Roman" w:eastAsia="Times New Roman" w:hAnsi="Times New Roman" w:cs="Times New Roman"/>
          <w:sz w:val="24"/>
          <w:szCs w:val="24"/>
          <w:lang w:val="en-US"/>
        </w:rPr>
        <w:t> </w:t>
      </w:r>
    </w:p>
    <w:p w14:paraId="0CC05334" w14:textId="7F46EA18" w:rsidR="008D1BB5" w:rsidRPr="00267DF1" w:rsidRDefault="008D1BB5" w:rsidP="008D1BB5">
      <w:pPr>
        <w:spacing w:before="100" w:beforeAutospacing="1" w:after="100" w:afterAutospacing="1"/>
        <w:ind w:left="720" w:hanging="720"/>
        <w:rPr>
          <w:rFonts w:ascii="Times New Roman" w:eastAsia="Times New Roman" w:hAnsi="Times New Roman" w:cs="Times New Roman"/>
          <w:b/>
          <w:sz w:val="24"/>
          <w:szCs w:val="24"/>
          <w:lang w:val="en-US"/>
        </w:rPr>
      </w:pPr>
      <w:r w:rsidRPr="00267DF1">
        <w:rPr>
          <w:rFonts w:ascii="Arial" w:eastAsia="Times New Roman" w:hAnsi="Arial" w:cs="Arial"/>
          <w:b/>
          <w:bCs/>
          <w:sz w:val="24"/>
          <w:szCs w:val="24"/>
          <w:lang w:val="en-US"/>
        </w:rPr>
        <w:t xml:space="preserve">Ref 4: </w:t>
      </w:r>
      <w:r w:rsidRPr="00267DF1">
        <w:rPr>
          <w:rFonts w:ascii="Arial" w:hAnsi="Arial" w:cs="Arial"/>
          <w:b/>
          <w:bCs/>
          <w:sz w:val="24"/>
          <w:szCs w:val="24"/>
        </w:rPr>
        <w:t>IRM</w:t>
      </w:r>
      <w:r w:rsidRPr="0075360A">
        <w:rPr>
          <w:rFonts w:ascii="Arial" w:hAnsi="Arial" w:cs="Arial"/>
          <w:b/>
          <w:sz w:val="24"/>
          <w:szCs w:val="24"/>
        </w:rPr>
        <w:t xml:space="preserve"> Rate Generator </w:t>
      </w:r>
      <w:r>
        <w:rPr>
          <w:rFonts w:ascii="Arial" w:hAnsi="Arial" w:cs="Arial"/>
          <w:b/>
          <w:sz w:val="24"/>
          <w:szCs w:val="24"/>
        </w:rPr>
        <w:t>Model, Tab 1</w:t>
      </w:r>
      <w:r w:rsidR="009E24A9">
        <w:rPr>
          <w:rFonts w:ascii="Arial" w:hAnsi="Arial" w:cs="Arial"/>
          <w:b/>
          <w:sz w:val="24"/>
          <w:szCs w:val="24"/>
        </w:rPr>
        <w:t>8</w:t>
      </w:r>
      <w:r>
        <w:rPr>
          <w:rFonts w:ascii="Arial" w:hAnsi="Arial" w:cs="Arial"/>
          <w:b/>
          <w:sz w:val="24"/>
          <w:szCs w:val="24"/>
        </w:rPr>
        <w:t xml:space="preserve"> Regulatory Charges, Tab 21 Bill Impacts and Decision and </w:t>
      </w:r>
      <w:r w:rsidRPr="00267DF1">
        <w:rPr>
          <w:rFonts w:ascii="Arial" w:hAnsi="Arial" w:cs="Arial"/>
          <w:b/>
          <w:sz w:val="24"/>
          <w:szCs w:val="24"/>
        </w:rPr>
        <w:t xml:space="preserve">Order </w:t>
      </w:r>
      <w:r w:rsidRPr="00267DF1">
        <w:rPr>
          <w:rFonts w:ascii="Arial" w:eastAsia="Times New Roman" w:hAnsi="Arial" w:cs="Arial"/>
          <w:b/>
          <w:color w:val="242424"/>
          <w:sz w:val="24"/>
          <w:szCs w:val="24"/>
        </w:rPr>
        <w:t xml:space="preserve">Regulatory charges effective January 1, 2025, for the Wholesale Market Services rate and the Rural or Remote Electricity Rate Protection charge, EB-2024-0282, </w:t>
      </w:r>
      <w:r w:rsidRPr="002A125B">
        <w:rPr>
          <w:rFonts w:ascii="Arial" w:eastAsia="Times New Roman" w:hAnsi="Arial" w:cs="Arial"/>
          <w:b/>
          <w:sz w:val="24"/>
          <w:szCs w:val="24"/>
          <w:lang w:val="en-US"/>
        </w:rPr>
        <w:t>December 10, 2024 </w:t>
      </w:r>
      <w:r w:rsidRPr="00DD2E38">
        <w:rPr>
          <w:rFonts w:ascii="Arial" w:eastAsia="Times New Roman" w:hAnsi="Arial" w:cs="Arial"/>
          <w:b/>
          <w:sz w:val="24"/>
          <w:szCs w:val="24"/>
          <w:lang w:val="en-US"/>
        </w:rPr>
        <w:t> </w:t>
      </w:r>
      <w:r w:rsidRPr="00DD2E38">
        <w:rPr>
          <w:rFonts w:ascii="Times New Roman" w:eastAsia="Times New Roman" w:hAnsi="Times New Roman" w:cs="Times New Roman"/>
          <w:b/>
          <w:sz w:val="24"/>
          <w:szCs w:val="24"/>
          <w:lang w:val="en-US"/>
        </w:rPr>
        <w:t> </w:t>
      </w:r>
    </w:p>
    <w:p w14:paraId="4944B7E0" w14:textId="77777777" w:rsidR="008D1BB5" w:rsidRPr="004F680D" w:rsidRDefault="008D1BB5" w:rsidP="008D1BB5">
      <w:pPr>
        <w:spacing w:before="100" w:beforeAutospacing="1" w:after="100" w:afterAutospacing="1"/>
        <w:rPr>
          <w:rFonts w:ascii="Arial" w:eastAsia="Times New Roman" w:hAnsi="Arial" w:cs="Arial"/>
          <w:b/>
          <w:bCs/>
          <w:sz w:val="24"/>
          <w:szCs w:val="24"/>
          <w:lang w:val="en-US"/>
        </w:rPr>
      </w:pPr>
      <w:r w:rsidRPr="004F680D">
        <w:rPr>
          <w:rFonts w:ascii="Arial" w:eastAsia="Times New Roman" w:hAnsi="Arial" w:cs="Arial"/>
          <w:b/>
          <w:bCs/>
          <w:sz w:val="24"/>
          <w:szCs w:val="24"/>
          <w:lang w:val="en-US"/>
        </w:rPr>
        <w:t>Preamble:</w:t>
      </w:r>
    </w:p>
    <w:p w14:paraId="6C4ED8E0" w14:textId="77777777" w:rsidR="008D1BB5" w:rsidRPr="00DD2E38" w:rsidRDefault="008D1BB5" w:rsidP="008D1BB5">
      <w:pPr>
        <w:spacing w:before="100" w:beforeAutospacing="1" w:after="100" w:afterAutospacing="1"/>
        <w:rPr>
          <w:rFonts w:ascii="Arial" w:eastAsia="Times New Roman" w:hAnsi="Arial" w:cs="Arial"/>
          <w:sz w:val="24"/>
          <w:szCs w:val="24"/>
          <w:lang w:val="en-US"/>
        </w:rPr>
      </w:pPr>
      <w:r w:rsidRPr="00DD2E38">
        <w:rPr>
          <w:rFonts w:ascii="Arial" w:eastAsia="Times New Roman" w:hAnsi="Arial" w:cs="Arial"/>
          <w:sz w:val="24"/>
          <w:szCs w:val="24"/>
          <w:lang w:val="en-US"/>
        </w:rPr>
        <w:t>Distributors must enter the applicable rates in the Rate Generator Model for the preliminary Uniform Transmission Rates (UTRs), Hydro One Sub-Transmission Rates, microFIT charge, TOU prices, Ontario Electricity Rebate (OER)</w:t>
      </w:r>
      <w:r>
        <w:rPr>
          <w:rFonts w:ascii="Arial" w:eastAsia="Times New Roman" w:hAnsi="Arial" w:cs="Arial"/>
          <w:sz w:val="24"/>
          <w:szCs w:val="24"/>
          <w:lang w:val="en-US"/>
        </w:rPr>
        <w:t>, Wholesale Market Services (WMS) and the Rural or Remote Electricity Rate Protection Charge (RRRP)</w:t>
      </w:r>
      <w:r w:rsidRPr="00DD2E38">
        <w:rPr>
          <w:rFonts w:ascii="Arial" w:eastAsia="Times New Roman" w:hAnsi="Arial" w:cs="Arial"/>
          <w:sz w:val="24"/>
          <w:szCs w:val="24"/>
          <w:lang w:val="en-US"/>
        </w:rPr>
        <w:t>. These rates must align with the most recent rates and charges issued by the OEB.  </w:t>
      </w:r>
    </w:p>
    <w:p w14:paraId="29C9F819" w14:textId="77777777" w:rsidR="00640EC2" w:rsidRDefault="00640EC2" w:rsidP="008D1BB5">
      <w:pPr>
        <w:spacing w:before="100" w:beforeAutospacing="1" w:after="100" w:afterAutospacing="1"/>
        <w:rPr>
          <w:rFonts w:ascii="Times New Roman" w:eastAsia="Times New Roman" w:hAnsi="Times New Roman" w:cs="Times New Roman"/>
          <w:sz w:val="24"/>
          <w:szCs w:val="24"/>
          <w:lang w:val="en-US"/>
        </w:rPr>
      </w:pPr>
    </w:p>
    <w:p w14:paraId="55FDF2BF" w14:textId="77777777" w:rsidR="00640EC2" w:rsidRDefault="00640EC2" w:rsidP="008D1BB5">
      <w:pPr>
        <w:spacing w:before="100" w:beforeAutospacing="1" w:after="100" w:afterAutospacing="1"/>
        <w:rPr>
          <w:rFonts w:ascii="Times New Roman" w:eastAsia="Times New Roman" w:hAnsi="Times New Roman" w:cs="Times New Roman"/>
          <w:sz w:val="24"/>
          <w:szCs w:val="24"/>
          <w:lang w:val="en-US"/>
        </w:rPr>
      </w:pPr>
    </w:p>
    <w:p w14:paraId="27E2F4AD" w14:textId="443F932D" w:rsidR="008D1BB5" w:rsidRPr="00DD2E38" w:rsidRDefault="008D1BB5" w:rsidP="008D1BB5">
      <w:pPr>
        <w:spacing w:before="100" w:beforeAutospacing="1" w:after="100" w:afterAutospacing="1"/>
        <w:rPr>
          <w:rFonts w:ascii="Times New Roman" w:eastAsia="Times New Roman" w:hAnsi="Times New Roman" w:cs="Times New Roman"/>
          <w:sz w:val="24"/>
          <w:szCs w:val="24"/>
          <w:lang w:val="en-US"/>
        </w:rPr>
      </w:pPr>
      <w:r w:rsidRPr="00DD2E38">
        <w:rPr>
          <w:rFonts w:ascii="Times New Roman" w:eastAsia="Times New Roman" w:hAnsi="Times New Roman" w:cs="Times New Roman"/>
          <w:sz w:val="24"/>
          <w:szCs w:val="24"/>
          <w:lang w:val="en-US"/>
        </w:rPr>
        <w:lastRenderedPageBreak/>
        <w:t> </w:t>
      </w:r>
      <w:r w:rsidRPr="00DD2E38">
        <w:rPr>
          <w:rFonts w:ascii="Arial" w:eastAsia="Times New Roman" w:hAnsi="Arial" w:cs="Arial"/>
          <w:b/>
          <w:bCs/>
          <w:sz w:val="24"/>
          <w:szCs w:val="24"/>
          <w:lang w:val="en-US"/>
        </w:rPr>
        <w:t>Question(s): </w:t>
      </w:r>
      <w:r w:rsidRPr="00DD2E38">
        <w:rPr>
          <w:rFonts w:ascii="Arial" w:eastAsia="Times New Roman" w:hAnsi="Arial" w:cs="Arial"/>
          <w:sz w:val="24"/>
          <w:szCs w:val="24"/>
          <w:lang w:val="en-US"/>
        </w:rPr>
        <w:t> </w:t>
      </w:r>
    </w:p>
    <w:p w14:paraId="48D14885" w14:textId="6F4296CA" w:rsidR="008D1BB5" w:rsidRPr="00DD2E38" w:rsidRDefault="008D1BB5" w:rsidP="008D1BB5">
      <w:pPr>
        <w:numPr>
          <w:ilvl w:val="0"/>
          <w:numId w:val="23"/>
        </w:numPr>
        <w:spacing w:before="100" w:beforeAutospacing="1" w:after="100" w:afterAutospacing="1"/>
        <w:rPr>
          <w:rFonts w:ascii="Arial" w:eastAsia="Times New Roman" w:hAnsi="Arial" w:cs="Arial"/>
          <w:sz w:val="24"/>
          <w:szCs w:val="24"/>
          <w:lang w:val="en-US"/>
        </w:rPr>
      </w:pPr>
      <w:r w:rsidRPr="00DD2E38">
        <w:rPr>
          <w:rFonts w:ascii="Arial" w:eastAsia="Times New Roman" w:hAnsi="Arial" w:cs="Arial"/>
          <w:sz w:val="24"/>
          <w:szCs w:val="24"/>
          <w:lang w:val="en-US"/>
        </w:rPr>
        <w:t>OEB staff has updated</w:t>
      </w:r>
      <w:r w:rsidRPr="00566D90">
        <w:rPr>
          <w:rFonts w:ascii="Arial" w:eastAsia="Times New Roman" w:hAnsi="Arial" w:cs="Arial"/>
          <w:sz w:val="24"/>
          <w:szCs w:val="24"/>
          <w:lang w:val="en-US"/>
        </w:rPr>
        <w:t xml:space="preserve"> Tab </w:t>
      </w:r>
      <w:r w:rsidRPr="00566D90">
        <w:rPr>
          <w:rFonts w:ascii="Arial" w:hAnsi="Arial" w:cs="Arial"/>
          <w:sz w:val="24"/>
          <w:szCs w:val="24"/>
        </w:rPr>
        <w:t>11 RTSR – UTRs &amp; Sub Tx</w:t>
      </w:r>
      <w:r w:rsidRPr="009E24A9">
        <w:rPr>
          <w:rFonts w:ascii="Arial" w:hAnsi="Arial" w:cs="Arial"/>
          <w:bCs/>
          <w:sz w:val="24"/>
          <w:szCs w:val="24"/>
        </w:rPr>
        <w:t xml:space="preserve"> </w:t>
      </w:r>
      <w:r w:rsidR="00892B47">
        <w:rPr>
          <w:rFonts w:ascii="Arial" w:eastAsia="Times New Roman" w:hAnsi="Arial" w:cs="Arial"/>
          <w:sz w:val="24"/>
          <w:szCs w:val="24"/>
          <w:lang w:val="en-US"/>
        </w:rPr>
        <w:t xml:space="preserve">with the preliminary </w:t>
      </w:r>
      <w:r w:rsidRPr="00DD2E38">
        <w:rPr>
          <w:rFonts w:ascii="Arial" w:eastAsia="Times New Roman" w:hAnsi="Arial" w:cs="Arial"/>
          <w:sz w:val="24"/>
          <w:szCs w:val="24"/>
          <w:lang w:val="en-US"/>
        </w:rPr>
        <w:t>UTRs</w:t>
      </w:r>
      <w:r w:rsidR="00892B47">
        <w:rPr>
          <w:rFonts w:ascii="Arial" w:eastAsia="Times New Roman" w:hAnsi="Arial" w:cs="Arial"/>
          <w:sz w:val="24"/>
          <w:szCs w:val="24"/>
          <w:lang w:val="en-US"/>
        </w:rPr>
        <w:t xml:space="preserve"> and proposed Hydro One Sub</w:t>
      </w:r>
      <w:r w:rsidR="00C9209E">
        <w:rPr>
          <w:rFonts w:ascii="Arial" w:eastAsia="Times New Roman" w:hAnsi="Arial" w:cs="Arial"/>
          <w:sz w:val="24"/>
          <w:szCs w:val="24"/>
          <w:lang w:val="en-US"/>
        </w:rPr>
        <w:t>-Transmission Rates</w:t>
      </w:r>
      <w:r w:rsidRPr="00DD2E38">
        <w:rPr>
          <w:rFonts w:ascii="Arial" w:eastAsia="Times New Roman" w:hAnsi="Arial" w:cs="Arial"/>
          <w:sz w:val="24"/>
          <w:szCs w:val="24"/>
          <w:lang w:val="en-US"/>
        </w:rPr>
        <w:t xml:space="preserve">. Please </w:t>
      </w:r>
      <w:r>
        <w:rPr>
          <w:rFonts w:ascii="Arial" w:eastAsia="Times New Roman" w:hAnsi="Arial" w:cs="Arial"/>
          <w:sz w:val="24"/>
          <w:szCs w:val="24"/>
          <w:lang w:val="en-US"/>
        </w:rPr>
        <w:t>confirm</w:t>
      </w:r>
      <w:r w:rsidRPr="00DD2E38">
        <w:rPr>
          <w:rFonts w:ascii="Arial" w:eastAsia="Times New Roman" w:hAnsi="Arial" w:cs="Arial"/>
          <w:sz w:val="24"/>
          <w:szCs w:val="24"/>
          <w:lang w:val="en-US"/>
        </w:rPr>
        <w:t xml:space="preserve"> the update</w:t>
      </w:r>
      <w:r>
        <w:rPr>
          <w:rFonts w:ascii="Arial" w:eastAsia="Times New Roman" w:hAnsi="Arial" w:cs="Arial"/>
          <w:sz w:val="24"/>
          <w:szCs w:val="24"/>
          <w:lang w:val="en-US"/>
        </w:rPr>
        <w:t>s</w:t>
      </w:r>
      <w:r w:rsidRPr="00DD2E38">
        <w:rPr>
          <w:rFonts w:ascii="Arial" w:eastAsia="Times New Roman" w:hAnsi="Arial" w:cs="Arial"/>
          <w:sz w:val="24"/>
          <w:szCs w:val="24"/>
          <w:lang w:val="en-US"/>
        </w:rPr>
        <w:t xml:space="preserve"> and ensure that all tabs are updated accordingly.  </w:t>
      </w:r>
    </w:p>
    <w:p w14:paraId="1FD7EE96" w14:textId="77777777" w:rsidR="008D1BB5" w:rsidRPr="00DD2E38" w:rsidRDefault="008D1BB5" w:rsidP="008D1BB5">
      <w:pPr>
        <w:numPr>
          <w:ilvl w:val="0"/>
          <w:numId w:val="23"/>
        </w:numPr>
        <w:spacing w:before="100" w:beforeAutospacing="1" w:after="100" w:afterAutospacing="1"/>
        <w:rPr>
          <w:rFonts w:ascii="Arial" w:eastAsia="Times New Roman" w:hAnsi="Arial" w:cs="Arial"/>
          <w:sz w:val="24"/>
          <w:szCs w:val="24"/>
          <w:lang w:val="en-US"/>
        </w:rPr>
      </w:pPr>
      <w:r w:rsidRPr="00DD2E38">
        <w:rPr>
          <w:rFonts w:ascii="Arial" w:eastAsia="Times New Roman" w:hAnsi="Arial" w:cs="Arial"/>
          <w:sz w:val="24"/>
          <w:szCs w:val="24"/>
          <w:lang w:val="en-US"/>
        </w:rPr>
        <w:t xml:space="preserve">OEB staff </w:t>
      </w:r>
      <w:proofErr w:type="gramStart"/>
      <w:r w:rsidRPr="00DD2E38">
        <w:rPr>
          <w:rFonts w:ascii="Arial" w:eastAsia="Times New Roman" w:hAnsi="Arial" w:cs="Arial"/>
          <w:sz w:val="24"/>
          <w:szCs w:val="24"/>
          <w:lang w:val="en-US"/>
        </w:rPr>
        <w:t>has</w:t>
      </w:r>
      <w:proofErr w:type="gramEnd"/>
      <w:r w:rsidRPr="00DD2E38">
        <w:rPr>
          <w:rFonts w:ascii="Arial" w:eastAsia="Times New Roman" w:hAnsi="Arial" w:cs="Arial"/>
          <w:sz w:val="24"/>
          <w:szCs w:val="24"/>
          <w:lang w:val="en-US"/>
        </w:rPr>
        <w:t xml:space="preserve"> updated the latest TOU prices and OER </w:t>
      </w:r>
      <w:r>
        <w:rPr>
          <w:rFonts w:ascii="Arial" w:eastAsia="Times New Roman" w:hAnsi="Arial" w:cs="Arial"/>
          <w:sz w:val="24"/>
          <w:szCs w:val="24"/>
          <w:lang w:val="en-US"/>
        </w:rPr>
        <w:t xml:space="preserve">in Tab 19 Regulatory Charges and Tab 21 Final Tariff Schedule. </w:t>
      </w:r>
      <w:r w:rsidRPr="00DD2E38">
        <w:rPr>
          <w:rFonts w:ascii="Arial" w:eastAsia="Times New Roman" w:hAnsi="Arial" w:cs="Arial"/>
          <w:sz w:val="24"/>
          <w:szCs w:val="24"/>
          <w:lang w:val="en-US"/>
        </w:rPr>
        <w:t xml:space="preserve">Please </w:t>
      </w:r>
      <w:r>
        <w:rPr>
          <w:rFonts w:ascii="Arial" w:eastAsia="Times New Roman" w:hAnsi="Arial" w:cs="Arial"/>
          <w:sz w:val="24"/>
          <w:szCs w:val="24"/>
          <w:lang w:val="en-US"/>
        </w:rPr>
        <w:t>confirm</w:t>
      </w:r>
      <w:r w:rsidRPr="00DD2E38">
        <w:rPr>
          <w:rFonts w:ascii="Arial" w:eastAsia="Times New Roman" w:hAnsi="Arial" w:cs="Arial"/>
          <w:sz w:val="24"/>
          <w:szCs w:val="24"/>
          <w:lang w:val="en-US"/>
        </w:rPr>
        <w:t xml:space="preserve"> the update</w:t>
      </w:r>
      <w:r>
        <w:rPr>
          <w:rFonts w:ascii="Arial" w:eastAsia="Times New Roman" w:hAnsi="Arial" w:cs="Arial"/>
          <w:sz w:val="24"/>
          <w:szCs w:val="24"/>
          <w:lang w:val="en-US"/>
        </w:rPr>
        <w:t>s</w:t>
      </w:r>
      <w:r w:rsidRPr="00DD2E38">
        <w:rPr>
          <w:rFonts w:ascii="Arial" w:eastAsia="Times New Roman" w:hAnsi="Arial" w:cs="Arial"/>
          <w:sz w:val="24"/>
          <w:szCs w:val="24"/>
          <w:lang w:val="en-US"/>
        </w:rPr>
        <w:t xml:space="preserve"> and ensure that all tabs are updated accordingly.  </w:t>
      </w:r>
    </w:p>
    <w:p w14:paraId="39E8A2EB" w14:textId="1CE1AAED" w:rsidR="008D1BB5" w:rsidRDefault="008D1BB5" w:rsidP="008D1BB5">
      <w:pPr>
        <w:numPr>
          <w:ilvl w:val="0"/>
          <w:numId w:val="23"/>
        </w:numPr>
        <w:spacing w:before="100" w:beforeAutospacing="1" w:after="100" w:afterAutospacing="1"/>
        <w:rPr>
          <w:rFonts w:ascii="Arial" w:eastAsia="Times New Roman" w:hAnsi="Arial" w:cs="Arial"/>
          <w:sz w:val="24"/>
          <w:szCs w:val="24"/>
          <w:lang w:val="en-US"/>
        </w:rPr>
      </w:pPr>
      <w:r w:rsidRPr="00DD2E38">
        <w:rPr>
          <w:rFonts w:ascii="Arial" w:eastAsia="Times New Roman" w:hAnsi="Arial" w:cs="Arial"/>
          <w:sz w:val="24"/>
          <w:szCs w:val="24"/>
          <w:lang w:val="en-US"/>
        </w:rPr>
        <w:t xml:space="preserve">OEB staff has updated the microFIT charge. Please </w:t>
      </w:r>
      <w:r>
        <w:rPr>
          <w:rFonts w:ascii="Arial" w:eastAsia="Times New Roman" w:hAnsi="Arial" w:cs="Arial"/>
          <w:sz w:val="24"/>
          <w:szCs w:val="24"/>
          <w:lang w:val="en-US"/>
        </w:rPr>
        <w:t>confirm</w:t>
      </w:r>
      <w:r w:rsidRPr="00DD2E38">
        <w:rPr>
          <w:rFonts w:ascii="Arial" w:eastAsia="Times New Roman" w:hAnsi="Arial" w:cs="Arial"/>
          <w:sz w:val="24"/>
          <w:szCs w:val="24"/>
          <w:lang w:val="en-US"/>
        </w:rPr>
        <w:t xml:space="preserve"> </w:t>
      </w:r>
      <w:r w:rsidR="00160B94">
        <w:rPr>
          <w:rFonts w:ascii="Arial" w:eastAsia="Times New Roman" w:hAnsi="Arial" w:cs="Arial"/>
          <w:sz w:val="24"/>
          <w:szCs w:val="24"/>
          <w:lang w:val="en-US"/>
        </w:rPr>
        <w:t xml:space="preserve">that </w:t>
      </w:r>
      <w:r w:rsidRPr="00DD2E38">
        <w:rPr>
          <w:rFonts w:ascii="Arial" w:eastAsia="Times New Roman" w:hAnsi="Arial" w:cs="Arial"/>
          <w:sz w:val="24"/>
          <w:szCs w:val="24"/>
          <w:lang w:val="en-US"/>
        </w:rPr>
        <w:t xml:space="preserve">the microFIT charge on </w:t>
      </w:r>
      <w:r>
        <w:rPr>
          <w:rFonts w:ascii="Arial" w:eastAsia="Times New Roman" w:hAnsi="Arial" w:cs="Arial"/>
          <w:sz w:val="24"/>
          <w:szCs w:val="24"/>
          <w:lang w:val="en-US"/>
        </w:rPr>
        <w:t xml:space="preserve">Tab 20 Final Tariff Schedule </w:t>
      </w:r>
      <w:r w:rsidRPr="00DD2E38">
        <w:rPr>
          <w:rFonts w:ascii="Arial" w:eastAsia="Times New Roman" w:hAnsi="Arial" w:cs="Arial"/>
          <w:sz w:val="24"/>
          <w:szCs w:val="24"/>
          <w:lang w:val="en-US"/>
        </w:rPr>
        <w:t xml:space="preserve">of the Rate Generator Model </w:t>
      </w:r>
      <w:r>
        <w:rPr>
          <w:rFonts w:ascii="Arial" w:eastAsia="Times New Roman" w:hAnsi="Arial" w:cs="Arial"/>
          <w:sz w:val="24"/>
          <w:szCs w:val="24"/>
          <w:lang w:val="en-US"/>
        </w:rPr>
        <w:t xml:space="preserve">has been updated. </w:t>
      </w:r>
    </w:p>
    <w:p w14:paraId="4115AAEB" w14:textId="2DBCE3A0" w:rsidR="00640EC2" w:rsidRPr="009E24A9" w:rsidRDefault="008D1BB5" w:rsidP="00640EC2">
      <w:pPr>
        <w:numPr>
          <w:ilvl w:val="0"/>
          <w:numId w:val="23"/>
        </w:numPr>
        <w:spacing w:before="100" w:beforeAutospacing="1" w:after="100" w:afterAutospacing="1"/>
        <w:rPr>
          <w:rFonts w:ascii="Arial" w:eastAsia="Times New Roman" w:hAnsi="Arial" w:cs="Arial"/>
          <w:sz w:val="24"/>
          <w:szCs w:val="24"/>
          <w:lang w:val="en-US"/>
        </w:rPr>
      </w:pPr>
      <w:r>
        <w:rPr>
          <w:rFonts w:ascii="Arial" w:eastAsia="Times New Roman" w:hAnsi="Arial" w:cs="Arial"/>
          <w:sz w:val="24"/>
          <w:szCs w:val="24"/>
          <w:lang w:val="en-US"/>
        </w:rPr>
        <w:t xml:space="preserve">OEB </w:t>
      </w:r>
      <w:r w:rsidR="00160B94">
        <w:rPr>
          <w:rFonts w:ascii="Arial" w:eastAsia="Times New Roman" w:hAnsi="Arial" w:cs="Arial"/>
          <w:sz w:val="24"/>
          <w:szCs w:val="24"/>
          <w:lang w:val="en-US"/>
        </w:rPr>
        <w:t xml:space="preserve">staff </w:t>
      </w:r>
      <w:r>
        <w:rPr>
          <w:rFonts w:ascii="Arial" w:eastAsia="Times New Roman" w:hAnsi="Arial" w:cs="Arial"/>
          <w:sz w:val="24"/>
          <w:szCs w:val="24"/>
          <w:lang w:val="en-US"/>
        </w:rPr>
        <w:t xml:space="preserve">has updated </w:t>
      </w:r>
      <w:r w:rsidR="00160B94">
        <w:rPr>
          <w:rFonts w:ascii="Arial" w:eastAsia="Times New Roman" w:hAnsi="Arial" w:cs="Arial"/>
          <w:sz w:val="24"/>
          <w:szCs w:val="24"/>
          <w:lang w:val="en-US"/>
        </w:rPr>
        <w:t xml:space="preserve">Tab 19 Regulatory Charges to reflect </w:t>
      </w:r>
      <w:r>
        <w:rPr>
          <w:rFonts w:ascii="Arial" w:eastAsia="Times New Roman" w:hAnsi="Arial" w:cs="Arial"/>
          <w:sz w:val="24"/>
          <w:szCs w:val="24"/>
          <w:lang w:val="en-US"/>
        </w:rPr>
        <w:t xml:space="preserve">the </w:t>
      </w:r>
      <w:r w:rsidR="00160B94">
        <w:rPr>
          <w:rFonts w:ascii="Arial" w:eastAsia="Times New Roman" w:hAnsi="Arial" w:cs="Arial"/>
          <w:sz w:val="24"/>
          <w:szCs w:val="24"/>
          <w:lang w:val="en-US"/>
        </w:rPr>
        <w:t xml:space="preserve">updated </w:t>
      </w:r>
      <w:r>
        <w:rPr>
          <w:rFonts w:ascii="Arial" w:eastAsia="Times New Roman" w:hAnsi="Arial" w:cs="Arial"/>
          <w:sz w:val="24"/>
          <w:szCs w:val="24"/>
          <w:lang w:val="en-US"/>
        </w:rPr>
        <w:t xml:space="preserve">RRRP rate. Please confirm the </w:t>
      </w:r>
      <w:r w:rsidR="00D443AE">
        <w:rPr>
          <w:rFonts w:ascii="Arial" w:eastAsia="Times New Roman" w:hAnsi="Arial" w:cs="Arial"/>
          <w:sz w:val="24"/>
          <w:szCs w:val="24"/>
          <w:lang w:val="en-US"/>
        </w:rPr>
        <w:t>update and ensure that all applicable tabs reflect the update</w:t>
      </w:r>
      <w:r w:rsidR="008243ED">
        <w:rPr>
          <w:rFonts w:ascii="Arial" w:eastAsia="Times New Roman" w:hAnsi="Arial" w:cs="Arial"/>
          <w:sz w:val="24"/>
          <w:szCs w:val="24"/>
          <w:lang w:val="en-US"/>
        </w:rPr>
        <w:t>, as necessary</w:t>
      </w:r>
      <w:r>
        <w:rPr>
          <w:rFonts w:ascii="Arial" w:eastAsia="Times New Roman" w:hAnsi="Arial" w:cs="Arial"/>
          <w:sz w:val="24"/>
          <w:szCs w:val="24"/>
          <w:lang w:val="en-US"/>
        </w:rPr>
        <w:t xml:space="preserve">. </w:t>
      </w:r>
    </w:p>
    <w:p w14:paraId="4B9E6AAB" w14:textId="0AD2DEAF" w:rsidR="00D94EED" w:rsidRPr="00D94EED" w:rsidRDefault="00D94EED" w:rsidP="00D94EED">
      <w:pPr>
        <w:spacing w:after="240"/>
        <w:rPr>
          <w:rFonts w:ascii="Arial" w:hAnsi="Arial" w:cs="Arial"/>
          <w:b/>
          <w:sz w:val="24"/>
          <w:szCs w:val="24"/>
        </w:rPr>
      </w:pPr>
    </w:p>
    <w:sectPr w:rsidR="00D94EED" w:rsidRPr="00D94EED" w:rsidSect="00EA0919">
      <w:headerReference w:type="default" r:id="rId12"/>
      <w:footerReference w:type="default" r:id="rId13"/>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223D37" w14:textId="77777777" w:rsidR="00C54B56" w:rsidRDefault="00C54B56" w:rsidP="00D77124">
      <w:pPr>
        <w:spacing w:after="0" w:line="240" w:lineRule="auto"/>
      </w:pPr>
      <w:r>
        <w:separator/>
      </w:r>
    </w:p>
  </w:endnote>
  <w:endnote w:type="continuationSeparator" w:id="0">
    <w:p w14:paraId="13F1BA97" w14:textId="77777777" w:rsidR="00C54B56" w:rsidRDefault="00C54B56" w:rsidP="00D77124">
      <w:pPr>
        <w:spacing w:after="0" w:line="240" w:lineRule="auto"/>
      </w:pPr>
      <w:r>
        <w:continuationSeparator/>
      </w:r>
    </w:p>
  </w:endnote>
  <w:endnote w:type="continuationNotice" w:id="1">
    <w:p w14:paraId="1CB1C377" w14:textId="77777777" w:rsidR="00C54B56" w:rsidRDefault="00C54B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349787"/>
      <w:docPartObj>
        <w:docPartGallery w:val="Page Numbers (Bottom of Page)"/>
        <w:docPartUnique/>
      </w:docPartObj>
    </w:sdtPr>
    <w:sdtEndPr>
      <w:rPr>
        <w:noProof/>
      </w:rPr>
    </w:sdtEndPr>
    <w:sdtContent>
      <w:p w14:paraId="5232008B" w14:textId="2FEE7BF1" w:rsidR="00D77124" w:rsidRDefault="00D771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5C5B66" w14:textId="77777777" w:rsidR="00D77124" w:rsidRDefault="00D77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B02215" w14:textId="77777777" w:rsidR="00C54B56" w:rsidRDefault="00C54B56" w:rsidP="00D77124">
      <w:pPr>
        <w:spacing w:after="0" w:line="240" w:lineRule="auto"/>
      </w:pPr>
      <w:r>
        <w:separator/>
      </w:r>
    </w:p>
  </w:footnote>
  <w:footnote w:type="continuationSeparator" w:id="0">
    <w:p w14:paraId="0E0D2CD2" w14:textId="77777777" w:rsidR="00C54B56" w:rsidRDefault="00C54B56" w:rsidP="00D77124">
      <w:pPr>
        <w:spacing w:after="0" w:line="240" w:lineRule="auto"/>
      </w:pPr>
      <w:r>
        <w:continuationSeparator/>
      </w:r>
    </w:p>
  </w:footnote>
  <w:footnote w:type="continuationNotice" w:id="1">
    <w:p w14:paraId="20C9E097" w14:textId="77777777" w:rsidR="00C54B56" w:rsidRDefault="00C54B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152F8" w14:textId="029F7322" w:rsidR="002D3CDE" w:rsidRDefault="002D3CDE">
    <w:pPr>
      <w:pStyle w:val="Header"/>
    </w:pPr>
    <w:r>
      <w:t xml:space="preserve">                                                                                                                </w:t>
    </w:r>
    <w:r w:rsidRPr="002D3CDE">
      <w:t>Bluewater Power Distribution Corporation</w:t>
    </w:r>
  </w:p>
  <w:p w14:paraId="4C4BD2A4" w14:textId="693F857F" w:rsidR="00DC489D" w:rsidRDefault="00DC489D">
    <w:pPr>
      <w:pStyle w:val="Header"/>
    </w:pPr>
    <w:r>
      <w:tab/>
    </w:r>
    <w:r>
      <w:tab/>
      <w:t>OEB Staff Questions</w:t>
    </w:r>
  </w:p>
  <w:p w14:paraId="31F1E28E" w14:textId="7DF919B3" w:rsidR="00DC489D" w:rsidRDefault="00DC489D">
    <w:pPr>
      <w:pStyle w:val="Header"/>
    </w:pPr>
    <w:r>
      <w:tab/>
    </w:r>
    <w:r>
      <w:tab/>
      <w:t>EB-20</w:t>
    </w:r>
    <w:r w:rsidR="005F4CA8">
      <w:t>2</w:t>
    </w:r>
    <w:r w:rsidR="001A32FB">
      <w:t>4</w:t>
    </w:r>
    <w:r w:rsidR="005F4CA8">
      <w:t>-00</w:t>
    </w:r>
    <w:r w:rsidR="001A32FB">
      <w:t>0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4F10B7"/>
    <w:multiLevelType w:val="hybridMultilevel"/>
    <w:tmpl w:val="F7B8137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29F1A42"/>
    <w:multiLevelType w:val="hybridMultilevel"/>
    <w:tmpl w:val="C0FC39A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2DA6F75"/>
    <w:multiLevelType w:val="hybridMultilevel"/>
    <w:tmpl w:val="760AF9C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23A29"/>
    <w:multiLevelType w:val="hybridMultilevel"/>
    <w:tmpl w:val="93FA6D7C"/>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181DE9"/>
    <w:multiLevelType w:val="hybridMultilevel"/>
    <w:tmpl w:val="3000D7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06D6F"/>
    <w:multiLevelType w:val="hybridMultilevel"/>
    <w:tmpl w:val="E3BE966A"/>
    <w:lvl w:ilvl="0" w:tplc="4E9C43C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FF70BA"/>
    <w:multiLevelType w:val="hybridMultilevel"/>
    <w:tmpl w:val="1196FE80"/>
    <w:lvl w:ilvl="0" w:tplc="FFFFFFFF">
      <w:start w:val="1"/>
      <w:numFmt w:val="low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C942CD"/>
    <w:multiLevelType w:val="hybridMultilevel"/>
    <w:tmpl w:val="F7B813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CF209E"/>
    <w:multiLevelType w:val="multilevel"/>
    <w:tmpl w:val="80DC0CA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EA02B5"/>
    <w:multiLevelType w:val="hybridMultilevel"/>
    <w:tmpl w:val="47E6C484"/>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41C730A1"/>
    <w:multiLevelType w:val="hybridMultilevel"/>
    <w:tmpl w:val="733C3424"/>
    <w:lvl w:ilvl="0" w:tplc="8552FE1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8122F58"/>
    <w:multiLevelType w:val="hybridMultilevel"/>
    <w:tmpl w:val="F390915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4A9F73B6"/>
    <w:multiLevelType w:val="hybridMultilevel"/>
    <w:tmpl w:val="1196FE80"/>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CF24EE"/>
    <w:multiLevelType w:val="hybridMultilevel"/>
    <w:tmpl w:val="C0FC39A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598A5B51"/>
    <w:multiLevelType w:val="hybridMultilevel"/>
    <w:tmpl w:val="1196FE80"/>
    <w:lvl w:ilvl="0" w:tplc="FFFFFFFF">
      <w:start w:val="1"/>
      <w:numFmt w:val="low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D100A11"/>
    <w:multiLevelType w:val="hybridMultilevel"/>
    <w:tmpl w:val="4CBE79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177F9E"/>
    <w:multiLevelType w:val="hybridMultilevel"/>
    <w:tmpl w:val="C0FC39A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DE7419D"/>
    <w:multiLevelType w:val="hybridMultilevel"/>
    <w:tmpl w:val="5F081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20203B"/>
    <w:multiLevelType w:val="hybridMultilevel"/>
    <w:tmpl w:val="36B4FB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CC7099"/>
    <w:multiLevelType w:val="hybridMultilevel"/>
    <w:tmpl w:val="4E2EA81A"/>
    <w:lvl w:ilvl="0" w:tplc="E4A07B4A">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DAC2775"/>
    <w:multiLevelType w:val="hybridMultilevel"/>
    <w:tmpl w:val="C93EE94E"/>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730589"/>
    <w:multiLevelType w:val="hybridMultilevel"/>
    <w:tmpl w:val="1CB6D9B6"/>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E64ADB"/>
    <w:multiLevelType w:val="hybridMultilevel"/>
    <w:tmpl w:val="9022F45A"/>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F82838"/>
    <w:multiLevelType w:val="hybridMultilevel"/>
    <w:tmpl w:val="6DFCC8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543592915">
    <w:abstractNumId w:val="12"/>
  </w:num>
  <w:num w:numId="2" w16cid:durableId="2099673498">
    <w:abstractNumId w:val="14"/>
  </w:num>
  <w:num w:numId="3" w16cid:durableId="256057980">
    <w:abstractNumId w:val="4"/>
  </w:num>
  <w:num w:numId="4" w16cid:durableId="1603368836">
    <w:abstractNumId w:val="6"/>
  </w:num>
  <w:num w:numId="5" w16cid:durableId="1929390567">
    <w:abstractNumId w:val="17"/>
  </w:num>
  <w:num w:numId="6" w16cid:durableId="792676541">
    <w:abstractNumId w:val="10"/>
  </w:num>
  <w:num w:numId="7" w16cid:durableId="786512513">
    <w:abstractNumId w:val="15"/>
  </w:num>
  <w:num w:numId="8" w16cid:durableId="708452358">
    <w:abstractNumId w:val="3"/>
  </w:num>
  <w:num w:numId="9" w16cid:durableId="474031110">
    <w:abstractNumId w:val="5"/>
  </w:num>
  <w:num w:numId="10" w16cid:durableId="1939754832">
    <w:abstractNumId w:val="19"/>
  </w:num>
  <w:num w:numId="11" w16cid:durableId="16618064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13410159">
    <w:abstractNumId w:val="21"/>
  </w:num>
  <w:num w:numId="13" w16cid:durableId="781455513">
    <w:abstractNumId w:val="22"/>
  </w:num>
  <w:num w:numId="14" w16cid:durableId="1752003682">
    <w:abstractNumId w:val="2"/>
  </w:num>
  <w:num w:numId="15" w16cid:durableId="790171067">
    <w:abstractNumId w:val="20"/>
  </w:num>
  <w:num w:numId="16" w16cid:durableId="12644125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80532553">
    <w:abstractNumId w:val="9"/>
    <w:lvlOverride w:ilvl="0">
      <w:startOverride w:val="1"/>
    </w:lvlOverride>
    <w:lvlOverride w:ilvl="1"/>
    <w:lvlOverride w:ilvl="2"/>
    <w:lvlOverride w:ilvl="3"/>
    <w:lvlOverride w:ilvl="4"/>
    <w:lvlOverride w:ilvl="5"/>
    <w:lvlOverride w:ilvl="6"/>
    <w:lvlOverride w:ilvl="7"/>
    <w:lvlOverride w:ilvl="8"/>
  </w:num>
  <w:num w:numId="18" w16cid:durableId="18858229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15047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71271558">
    <w:abstractNumId w:val="13"/>
  </w:num>
  <w:num w:numId="21" w16cid:durableId="19354645">
    <w:abstractNumId w:val="7"/>
  </w:num>
  <w:num w:numId="22" w16cid:durableId="1796214243">
    <w:abstractNumId w:val="0"/>
  </w:num>
  <w:num w:numId="23" w16cid:durableId="216741786">
    <w:abstractNumId w:val="8"/>
  </w:num>
  <w:num w:numId="24" w16cid:durableId="1889338061">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3tDAwMDQ2NAXyzJV0lIJTi4sz8/NACixrAasY42gsAAAA"/>
  </w:docVars>
  <w:rsids>
    <w:rsidRoot w:val="00DB6B52"/>
    <w:rsid w:val="00006132"/>
    <w:rsid w:val="00014750"/>
    <w:rsid w:val="00014936"/>
    <w:rsid w:val="0001657D"/>
    <w:rsid w:val="0002433E"/>
    <w:rsid w:val="00025889"/>
    <w:rsid w:val="0002749F"/>
    <w:rsid w:val="0003073C"/>
    <w:rsid w:val="00035337"/>
    <w:rsid w:val="000409E3"/>
    <w:rsid w:val="00040A60"/>
    <w:rsid w:val="0004566D"/>
    <w:rsid w:val="00045949"/>
    <w:rsid w:val="00046697"/>
    <w:rsid w:val="00054071"/>
    <w:rsid w:val="00055E36"/>
    <w:rsid w:val="0006126D"/>
    <w:rsid w:val="00067F57"/>
    <w:rsid w:val="00071902"/>
    <w:rsid w:val="00071BEC"/>
    <w:rsid w:val="00074514"/>
    <w:rsid w:val="000745A2"/>
    <w:rsid w:val="00077C06"/>
    <w:rsid w:val="000832D4"/>
    <w:rsid w:val="00085286"/>
    <w:rsid w:val="00090160"/>
    <w:rsid w:val="00091949"/>
    <w:rsid w:val="000A3394"/>
    <w:rsid w:val="000A5130"/>
    <w:rsid w:val="000B0BA9"/>
    <w:rsid w:val="000B361D"/>
    <w:rsid w:val="000B3E7E"/>
    <w:rsid w:val="000C0B35"/>
    <w:rsid w:val="000C0F9B"/>
    <w:rsid w:val="000C1A63"/>
    <w:rsid w:val="000C205F"/>
    <w:rsid w:val="000C7213"/>
    <w:rsid w:val="000D0349"/>
    <w:rsid w:val="000D19FF"/>
    <w:rsid w:val="000D223C"/>
    <w:rsid w:val="000D2DC8"/>
    <w:rsid w:val="000D5652"/>
    <w:rsid w:val="000D6209"/>
    <w:rsid w:val="000D73C3"/>
    <w:rsid w:val="000E2E70"/>
    <w:rsid w:val="000E4006"/>
    <w:rsid w:val="000F1E3A"/>
    <w:rsid w:val="00105F9E"/>
    <w:rsid w:val="00110BBE"/>
    <w:rsid w:val="001200FD"/>
    <w:rsid w:val="001206CE"/>
    <w:rsid w:val="00120F13"/>
    <w:rsid w:val="0012455D"/>
    <w:rsid w:val="001312E5"/>
    <w:rsid w:val="00131A4F"/>
    <w:rsid w:val="00133BE1"/>
    <w:rsid w:val="001417F1"/>
    <w:rsid w:val="00144AF5"/>
    <w:rsid w:val="00157810"/>
    <w:rsid w:val="00160B94"/>
    <w:rsid w:val="001635FE"/>
    <w:rsid w:val="00163E53"/>
    <w:rsid w:val="00164E99"/>
    <w:rsid w:val="0016774A"/>
    <w:rsid w:val="00171417"/>
    <w:rsid w:val="00171BAF"/>
    <w:rsid w:val="001764C3"/>
    <w:rsid w:val="00176E08"/>
    <w:rsid w:val="001825EA"/>
    <w:rsid w:val="00183CC8"/>
    <w:rsid w:val="00187E9B"/>
    <w:rsid w:val="00191D4C"/>
    <w:rsid w:val="001922FA"/>
    <w:rsid w:val="001927C2"/>
    <w:rsid w:val="001A0787"/>
    <w:rsid w:val="001A32FB"/>
    <w:rsid w:val="001A4DCD"/>
    <w:rsid w:val="001B7FCC"/>
    <w:rsid w:val="001C112B"/>
    <w:rsid w:val="001C2B68"/>
    <w:rsid w:val="001C3539"/>
    <w:rsid w:val="001C6705"/>
    <w:rsid w:val="001D0FBB"/>
    <w:rsid w:val="001D6628"/>
    <w:rsid w:val="001D6DF0"/>
    <w:rsid w:val="001E0F43"/>
    <w:rsid w:val="001F0DC9"/>
    <w:rsid w:val="001F15EE"/>
    <w:rsid w:val="001F6012"/>
    <w:rsid w:val="0020101E"/>
    <w:rsid w:val="00202185"/>
    <w:rsid w:val="00203092"/>
    <w:rsid w:val="00205F58"/>
    <w:rsid w:val="00213013"/>
    <w:rsid w:val="00217A81"/>
    <w:rsid w:val="002208C0"/>
    <w:rsid w:val="00224C06"/>
    <w:rsid w:val="00225DB7"/>
    <w:rsid w:val="00234E49"/>
    <w:rsid w:val="00241161"/>
    <w:rsid w:val="00247FF6"/>
    <w:rsid w:val="00250ECF"/>
    <w:rsid w:val="00252704"/>
    <w:rsid w:val="00255BAC"/>
    <w:rsid w:val="0025687C"/>
    <w:rsid w:val="00265B5B"/>
    <w:rsid w:val="0026623B"/>
    <w:rsid w:val="002677AC"/>
    <w:rsid w:val="00272A1E"/>
    <w:rsid w:val="002739C6"/>
    <w:rsid w:val="002746AF"/>
    <w:rsid w:val="00274A48"/>
    <w:rsid w:val="00276FE3"/>
    <w:rsid w:val="0028482F"/>
    <w:rsid w:val="002857DF"/>
    <w:rsid w:val="0028722D"/>
    <w:rsid w:val="00287C2E"/>
    <w:rsid w:val="00287DEB"/>
    <w:rsid w:val="002914E2"/>
    <w:rsid w:val="00291CCC"/>
    <w:rsid w:val="00291ED7"/>
    <w:rsid w:val="002A0C4C"/>
    <w:rsid w:val="002A0E69"/>
    <w:rsid w:val="002A125B"/>
    <w:rsid w:val="002A14E9"/>
    <w:rsid w:val="002A2DE5"/>
    <w:rsid w:val="002A6415"/>
    <w:rsid w:val="002B4077"/>
    <w:rsid w:val="002B7B7C"/>
    <w:rsid w:val="002C2BF2"/>
    <w:rsid w:val="002C2FA5"/>
    <w:rsid w:val="002C4394"/>
    <w:rsid w:val="002C46E2"/>
    <w:rsid w:val="002C6E16"/>
    <w:rsid w:val="002C6F50"/>
    <w:rsid w:val="002C7B89"/>
    <w:rsid w:val="002C7EF6"/>
    <w:rsid w:val="002D3CDE"/>
    <w:rsid w:val="002D440A"/>
    <w:rsid w:val="002D4924"/>
    <w:rsid w:val="002D72F2"/>
    <w:rsid w:val="002E003C"/>
    <w:rsid w:val="002F4756"/>
    <w:rsid w:val="00301BAD"/>
    <w:rsid w:val="00302509"/>
    <w:rsid w:val="0030436B"/>
    <w:rsid w:val="003049C5"/>
    <w:rsid w:val="0030510B"/>
    <w:rsid w:val="003053D2"/>
    <w:rsid w:val="003054FA"/>
    <w:rsid w:val="00305E1F"/>
    <w:rsid w:val="00306F98"/>
    <w:rsid w:val="00307CB6"/>
    <w:rsid w:val="00307F02"/>
    <w:rsid w:val="003113D8"/>
    <w:rsid w:val="00316A41"/>
    <w:rsid w:val="00317045"/>
    <w:rsid w:val="0031749A"/>
    <w:rsid w:val="00325B12"/>
    <w:rsid w:val="003303BF"/>
    <w:rsid w:val="003356B2"/>
    <w:rsid w:val="00340C00"/>
    <w:rsid w:val="00341D1D"/>
    <w:rsid w:val="003440A1"/>
    <w:rsid w:val="00350152"/>
    <w:rsid w:val="00361B00"/>
    <w:rsid w:val="00361C6E"/>
    <w:rsid w:val="00364999"/>
    <w:rsid w:val="003702D1"/>
    <w:rsid w:val="00373FAD"/>
    <w:rsid w:val="003747AB"/>
    <w:rsid w:val="003764C6"/>
    <w:rsid w:val="003777B5"/>
    <w:rsid w:val="0038178D"/>
    <w:rsid w:val="00382CF9"/>
    <w:rsid w:val="003832E7"/>
    <w:rsid w:val="00395E64"/>
    <w:rsid w:val="0039619B"/>
    <w:rsid w:val="003A20A0"/>
    <w:rsid w:val="003A2BC0"/>
    <w:rsid w:val="003A58B0"/>
    <w:rsid w:val="003A793C"/>
    <w:rsid w:val="003B1239"/>
    <w:rsid w:val="003B6F71"/>
    <w:rsid w:val="003C0AE0"/>
    <w:rsid w:val="003C335E"/>
    <w:rsid w:val="003D40BA"/>
    <w:rsid w:val="003E0154"/>
    <w:rsid w:val="003F29AA"/>
    <w:rsid w:val="00400DFC"/>
    <w:rsid w:val="00400F2A"/>
    <w:rsid w:val="0040215E"/>
    <w:rsid w:val="004043D8"/>
    <w:rsid w:val="00404FD2"/>
    <w:rsid w:val="00406F28"/>
    <w:rsid w:val="00412DC6"/>
    <w:rsid w:val="00422C0C"/>
    <w:rsid w:val="00423E57"/>
    <w:rsid w:val="00425009"/>
    <w:rsid w:val="00436EA5"/>
    <w:rsid w:val="004377B0"/>
    <w:rsid w:val="0044632D"/>
    <w:rsid w:val="004517D4"/>
    <w:rsid w:val="004548D9"/>
    <w:rsid w:val="004627F8"/>
    <w:rsid w:val="00463D16"/>
    <w:rsid w:val="0046495A"/>
    <w:rsid w:val="00471139"/>
    <w:rsid w:val="00472C81"/>
    <w:rsid w:val="00475032"/>
    <w:rsid w:val="00483DC7"/>
    <w:rsid w:val="004859EF"/>
    <w:rsid w:val="004A14B5"/>
    <w:rsid w:val="004A1C13"/>
    <w:rsid w:val="004A683F"/>
    <w:rsid w:val="004B1B73"/>
    <w:rsid w:val="004B3CCB"/>
    <w:rsid w:val="004B3FD0"/>
    <w:rsid w:val="004B71EA"/>
    <w:rsid w:val="004C116F"/>
    <w:rsid w:val="004C1F94"/>
    <w:rsid w:val="004E72F9"/>
    <w:rsid w:val="004E7C7F"/>
    <w:rsid w:val="004F0CA9"/>
    <w:rsid w:val="004F431D"/>
    <w:rsid w:val="004F4FC5"/>
    <w:rsid w:val="004F680D"/>
    <w:rsid w:val="0050020B"/>
    <w:rsid w:val="00506635"/>
    <w:rsid w:val="00511EC2"/>
    <w:rsid w:val="00512198"/>
    <w:rsid w:val="00512B5E"/>
    <w:rsid w:val="005164F5"/>
    <w:rsid w:val="00520A9A"/>
    <w:rsid w:val="00521CBD"/>
    <w:rsid w:val="005232E4"/>
    <w:rsid w:val="0052560F"/>
    <w:rsid w:val="00525EF1"/>
    <w:rsid w:val="00525FE4"/>
    <w:rsid w:val="00527B87"/>
    <w:rsid w:val="0053726F"/>
    <w:rsid w:val="00541879"/>
    <w:rsid w:val="00543B3C"/>
    <w:rsid w:val="00545503"/>
    <w:rsid w:val="005538C8"/>
    <w:rsid w:val="00555CF9"/>
    <w:rsid w:val="005666F2"/>
    <w:rsid w:val="00566C7F"/>
    <w:rsid w:val="00571289"/>
    <w:rsid w:val="00572064"/>
    <w:rsid w:val="005822D2"/>
    <w:rsid w:val="005826DB"/>
    <w:rsid w:val="00584369"/>
    <w:rsid w:val="00587A35"/>
    <w:rsid w:val="00592B45"/>
    <w:rsid w:val="00597003"/>
    <w:rsid w:val="005A0156"/>
    <w:rsid w:val="005A0613"/>
    <w:rsid w:val="005A115D"/>
    <w:rsid w:val="005A21A2"/>
    <w:rsid w:val="005A34AB"/>
    <w:rsid w:val="005C5F1E"/>
    <w:rsid w:val="005C5FE3"/>
    <w:rsid w:val="005C6069"/>
    <w:rsid w:val="005C79D4"/>
    <w:rsid w:val="005D170B"/>
    <w:rsid w:val="005D26FE"/>
    <w:rsid w:val="005D5AD4"/>
    <w:rsid w:val="005E27C0"/>
    <w:rsid w:val="005E48A1"/>
    <w:rsid w:val="005E7539"/>
    <w:rsid w:val="005F4693"/>
    <w:rsid w:val="005F4CA8"/>
    <w:rsid w:val="0060137F"/>
    <w:rsid w:val="0060157E"/>
    <w:rsid w:val="00602C1B"/>
    <w:rsid w:val="0060549E"/>
    <w:rsid w:val="006112D4"/>
    <w:rsid w:val="00614C2F"/>
    <w:rsid w:val="00615CF3"/>
    <w:rsid w:val="006169F6"/>
    <w:rsid w:val="006175F8"/>
    <w:rsid w:val="00623602"/>
    <w:rsid w:val="006241BF"/>
    <w:rsid w:val="00627404"/>
    <w:rsid w:val="00635ABB"/>
    <w:rsid w:val="00636AE0"/>
    <w:rsid w:val="00640EC2"/>
    <w:rsid w:val="0064279A"/>
    <w:rsid w:val="00643D4A"/>
    <w:rsid w:val="00651C98"/>
    <w:rsid w:val="00657743"/>
    <w:rsid w:val="006615FD"/>
    <w:rsid w:val="00666F29"/>
    <w:rsid w:val="0066713A"/>
    <w:rsid w:val="0067784B"/>
    <w:rsid w:val="006877E4"/>
    <w:rsid w:val="006960A0"/>
    <w:rsid w:val="006973DD"/>
    <w:rsid w:val="006A1257"/>
    <w:rsid w:val="006A56FD"/>
    <w:rsid w:val="006A5D23"/>
    <w:rsid w:val="006B4405"/>
    <w:rsid w:val="006B62AF"/>
    <w:rsid w:val="006B8AC1"/>
    <w:rsid w:val="006C3902"/>
    <w:rsid w:val="006E3B77"/>
    <w:rsid w:val="006E3D58"/>
    <w:rsid w:val="006E613D"/>
    <w:rsid w:val="006F0510"/>
    <w:rsid w:val="006F5141"/>
    <w:rsid w:val="006F574C"/>
    <w:rsid w:val="006F73B7"/>
    <w:rsid w:val="00704EE5"/>
    <w:rsid w:val="007066E2"/>
    <w:rsid w:val="00707DF2"/>
    <w:rsid w:val="00712BCF"/>
    <w:rsid w:val="00721747"/>
    <w:rsid w:val="0072241F"/>
    <w:rsid w:val="00722640"/>
    <w:rsid w:val="007227D4"/>
    <w:rsid w:val="0073197E"/>
    <w:rsid w:val="007365C5"/>
    <w:rsid w:val="0073772D"/>
    <w:rsid w:val="007417AA"/>
    <w:rsid w:val="00746080"/>
    <w:rsid w:val="007508EC"/>
    <w:rsid w:val="0075727E"/>
    <w:rsid w:val="00760BCF"/>
    <w:rsid w:val="007631AB"/>
    <w:rsid w:val="00764A2E"/>
    <w:rsid w:val="00767D42"/>
    <w:rsid w:val="00772B57"/>
    <w:rsid w:val="00774FDC"/>
    <w:rsid w:val="00776609"/>
    <w:rsid w:val="00777371"/>
    <w:rsid w:val="00780BCB"/>
    <w:rsid w:val="00781D04"/>
    <w:rsid w:val="007822C8"/>
    <w:rsid w:val="00791C89"/>
    <w:rsid w:val="007934C5"/>
    <w:rsid w:val="00795A5F"/>
    <w:rsid w:val="007A5FD3"/>
    <w:rsid w:val="007B63BB"/>
    <w:rsid w:val="007B73CB"/>
    <w:rsid w:val="007C2D45"/>
    <w:rsid w:val="007D0CC8"/>
    <w:rsid w:val="007D1193"/>
    <w:rsid w:val="007E0082"/>
    <w:rsid w:val="007E35EB"/>
    <w:rsid w:val="007E60C4"/>
    <w:rsid w:val="007F49EB"/>
    <w:rsid w:val="00805FDA"/>
    <w:rsid w:val="00807CE0"/>
    <w:rsid w:val="00810874"/>
    <w:rsid w:val="00812BE6"/>
    <w:rsid w:val="00812C1B"/>
    <w:rsid w:val="00814AB9"/>
    <w:rsid w:val="008173B1"/>
    <w:rsid w:val="00822BB1"/>
    <w:rsid w:val="008243ED"/>
    <w:rsid w:val="00830F29"/>
    <w:rsid w:val="00835529"/>
    <w:rsid w:val="00835AD0"/>
    <w:rsid w:val="00841787"/>
    <w:rsid w:val="008455EF"/>
    <w:rsid w:val="008518D3"/>
    <w:rsid w:val="00864082"/>
    <w:rsid w:val="008649F0"/>
    <w:rsid w:val="008737C0"/>
    <w:rsid w:val="00873C00"/>
    <w:rsid w:val="0087447D"/>
    <w:rsid w:val="008747B3"/>
    <w:rsid w:val="00875491"/>
    <w:rsid w:val="008813C3"/>
    <w:rsid w:val="008826FF"/>
    <w:rsid w:val="008833AD"/>
    <w:rsid w:val="00890018"/>
    <w:rsid w:val="00890121"/>
    <w:rsid w:val="008926F0"/>
    <w:rsid w:val="00892B47"/>
    <w:rsid w:val="00894E57"/>
    <w:rsid w:val="00895AD6"/>
    <w:rsid w:val="008964E8"/>
    <w:rsid w:val="008A48F6"/>
    <w:rsid w:val="008A6297"/>
    <w:rsid w:val="008B0127"/>
    <w:rsid w:val="008B0821"/>
    <w:rsid w:val="008B4BE5"/>
    <w:rsid w:val="008C1F96"/>
    <w:rsid w:val="008C2FEA"/>
    <w:rsid w:val="008C410A"/>
    <w:rsid w:val="008D0623"/>
    <w:rsid w:val="008D1BB5"/>
    <w:rsid w:val="008E6045"/>
    <w:rsid w:val="008E6B52"/>
    <w:rsid w:val="008F2B1D"/>
    <w:rsid w:val="008F3E95"/>
    <w:rsid w:val="008F5740"/>
    <w:rsid w:val="0090113B"/>
    <w:rsid w:val="009035C0"/>
    <w:rsid w:val="00904B5A"/>
    <w:rsid w:val="009069FE"/>
    <w:rsid w:val="00924D30"/>
    <w:rsid w:val="0093258A"/>
    <w:rsid w:val="0093672C"/>
    <w:rsid w:val="00936ABF"/>
    <w:rsid w:val="0093701C"/>
    <w:rsid w:val="0094022F"/>
    <w:rsid w:val="00943347"/>
    <w:rsid w:val="0094373C"/>
    <w:rsid w:val="00946DEE"/>
    <w:rsid w:val="00951E2B"/>
    <w:rsid w:val="00952939"/>
    <w:rsid w:val="00954B0B"/>
    <w:rsid w:val="00961EA0"/>
    <w:rsid w:val="00971609"/>
    <w:rsid w:val="00982FAB"/>
    <w:rsid w:val="00983408"/>
    <w:rsid w:val="00983BDC"/>
    <w:rsid w:val="0099711B"/>
    <w:rsid w:val="009A5C44"/>
    <w:rsid w:val="009A674D"/>
    <w:rsid w:val="009B03AF"/>
    <w:rsid w:val="009B41DA"/>
    <w:rsid w:val="009B5A56"/>
    <w:rsid w:val="009C3745"/>
    <w:rsid w:val="009C4216"/>
    <w:rsid w:val="009D0CC1"/>
    <w:rsid w:val="009D1AFE"/>
    <w:rsid w:val="009D5F4B"/>
    <w:rsid w:val="009D7219"/>
    <w:rsid w:val="009D7BAB"/>
    <w:rsid w:val="009E24A9"/>
    <w:rsid w:val="009E3124"/>
    <w:rsid w:val="009E4B0D"/>
    <w:rsid w:val="009E626E"/>
    <w:rsid w:val="009E777D"/>
    <w:rsid w:val="009E7CBF"/>
    <w:rsid w:val="009E7E6F"/>
    <w:rsid w:val="009F14DD"/>
    <w:rsid w:val="009F166F"/>
    <w:rsid w:val="009F5510"/>
    <w:rsid w:val="00A061FF"/>
    <w:rsid w:val="00A07077"/>
    <w:rsid w:val="00A1354A"/>
    <w:rsid w:val="00A16B82"/>
    <w:rsid w:val="00A26731"/>
    <w:rsid w:val="00A31235"/>
    <w:rsid w:val="00A31730"/>
    <w:rsid w:val="00A31799"/>
    <w:rsid w:val="00A34379"/>
    <w:rsid w:val="00A401F4"/>
    <w:rsid w:val="00A40874"/>
    <w:rsid w:val="00A47A47"/>
    <w:rsid w:val="00A50DD0"/>
    <w:rsid w:val="00A514CD"/>
    <w:rsid w:val="00A516B0"/>
    <w:rsid w:val="00A5620A"/>
    <w:rsid w:val="00A64038"/>
    <w:rsid w:val="00A6557F"/>
    <w:rsid w:val="00A81963"/>
    <w:rsid w:val="00A81E48"/>
    <w:rsid w:val="00AA06D9"/>
    <w:rsid w:val="00AA0D60"/>
    <w:rsid w:val="00AA7078"/>
    <w:rsid w:val="00AB19A7"/>
    <w:rsid w:val="00AB251C"/>
    <w:rsid w:val="00AB2585"/>
    <w:rsid w:val="00AB5A3A"/>
    <w:rsid w:val="00AB7712"/>
    <w:rsid w:val="00AC14F4"/>
    <w:rsid w:val="00AC2406"/>
    <w:rsid w:val="00AC6DA6"/>
    <w:rsid w:val="00AD0E18"/>
    <w:rsid w:val="00AD2A25"/>
    <w:rsid w:val="00AD3FCF"/>
    <w:rsid w:val="00AD53AC"/>
    <w:rsid w:val="00AD7CDD"/>
    <w:rsid w:val="00AE65B4"/>
    <w:rsid w:val="00AE664F"/>
    <w:rsid w:val="00AF06EF"/>
    <w:rsid w:val="00AF2B89"/>
    <w:rsid w:val="00AF3694"/>
    <w:rsid w:val="00AF3F36"/>
    <w:rsid w:val="00AF40FC"/>
    <w:rsid w:val="00AF4357"/>
    <w:rsid w:val="00B03802"/>
    <w:rsid w:val="00B069AA"/>
    <w:rsid w:val="00B23A36"/>
    <w:rsid w:val="00B25576"/>
    <w:rsid w:val="00B25EF5"/>
    <w:rsid w:val="00B31324"/>
    <w:rsid w:val="00B34E61"/>
    <w:rsid w:val="00B4151F"/>
    <w:rsid w:val="00B44FED"/>
    <w:rsid w:val="00B45059"/>
    <w:rsid w:val="00B4559A"/>
    <w:rsid w:val="00B50EB2"/>
    <w:rsid w:val="00B52B55"/>
    <w:rsid w:val="00B54C56"/>
    <w:rsid w:val="00B552EE"/>
    <w:rsid w:val="00B5603C"/>
    <w:rsid w:val="00B57374"/>
    <w:rsid w:val="00B57479"/>
    <w:rsid w:val="00B653A8"/>
    <w:rsid w:val="00B6722A"/>
    <w:rsid w:val="00B7612E"/>
    <w:rsid w:val="00B76278"/>
    <w:rsid w:val="00B82D78"/>
    <w:rsid w:val="00B82DFA"/>
    <w:rsid w:val="00B837F4"/>
    <w:rsid w:val="00B96C9F"/>
    <w:rsid w:val="00BA1C0E"/>
    <w:rsid w:val="00BA434C"/>
    <w:rsid w:val="00BA4E7E"/>
    <w:rsid w:val="00BA7E07"/>
    <w:rsid w:val="00BB192A"/>
    <w:rsid w:val="00BC2C41"/>
    <w:rsid w:val="00BD4F65"/>
    <w:rsid w:val="00BD6446"/>
    <w:rsid w:val="00BD7607"/>
    <w:rsid w:val="00BE4732"/>
    <w:rsid w:val="00BE581E"/>
    <w:rsid w:val="00BF2EC8"/>
    <w:rsid w:val="00C0107C"/>
    <w:rsid w:val="00C03E98"/>
    <w:rsid w:val="00C06F9E"/>
    <w:rsid w:val="00C1318B"/>
    <w:rsid w:val="00C13E6B"/>
    <w:rsid w:val="00C14203"/>
    <w:rsid w:val="00C2096F"/>
    <w:rsid w:val="00C21E80"/>
    <w:rsid w:val="00C22FB0"/>
    <w:rsid w:val="00C2370B"/>
    <w:rsid w:val="00C2566D"/>
    <w:rsid w:val="00C27193"/>
    <w:rsid w:val="00C353E7"/>
    <w:rsid w:val="00C37A75"/>
    <w:rsid w:val="00C45A5F"/>
    <w:rsid w:val="00C47467"/>
    <w:rsid w:val="00C47A25"/>
    <w:rsid w:val="00C54B56"/>
    <w:rsid w:val="00C57639"/>
    <w:rsid w:val="00C60741"/>
    <w:rsid w:val="00C624D5"/>
    <w:rsid w:val="00C62EAB"/>
    <w:rsid w:val="00C74E31"/>
    <w:rsid w:val="00C83117"/>
    <w:rsid w:val="00C848A0"/>
    <w:rsid w:val="00C859E5"/>
    <w:rsid w:val="00C878C5"/>
    <w:rsid w:val="00C9049C"/>
    <w:rsid w:val="00C9209E"/>
    <w:rsid w:val="00C95D50"/>
    <w:rsid w:val="00C96AEA"/>
    <w:rsid w:val="00CA477F"/>
    <w:rsid w:val="00CB15F9"/>
    <w:rsid w:val="00CB2122"/>
    <w:rsid w:val="00CC0B6D"/>
    <w:rsid w:val="00CD01B4"/>
    <w:rsid w:val="00CD4873"/>
    <w:rsid w:val="00CD624E"/>
    <w:rsid w:val="00CD6E86"/>
    <w:rsid w:val="00CE1CD3"/>
    <w:rsid w:val="00CE4F01"/>
    <w:rsid w:val="00D03B49"/>
    <w:rsid w:val="00D17D60"/>
    <w:rsid w:val="00D226D5"/>
    <w:rsid w:val="00D24803"/>
    <w:rsid w:val="00D30F16"/>
    <w:rsid w:val="00D36001"/>
    <w:rsid w:val="00D36024"/>
    <w:rsid w:val="00D362CE"/>
    <w:rsid w:val="00D443AE"/>
    <w:rsid w:val="00D55546"/>
    <w:rsid w:val="00D57E8C"/>
    <w:rsid w:val="00D6213C"/>
    <w:rsid w:val="00D647C0"/>
    <w:rsid w:val="00D6594D"/>
    <w:rsid w:val="00D6636E"/>
    <w:rsid w:val="00D74D14"/>
    <w:rsid w:val="00D75D85"/>
    <w:rsid w:val="00D77124"/>
    <w:rsid w:val="00D772AD"/>
    <w:rsid w:val="00D77694"/>
    <w:rsid w:val="00D77887"/>
    <w:rsid w:val="00D77B0F"/>
    <w:rsid w:val="00D77BAF"/>
    <w:rsid w:val="00D92490"/>
    <w:rsid w:val="00D94EED"/>
    <w:rsid w:val="00D95A5D"/>
    <w:rsid w:val="00DA22DF"/>
    <w:rsid w:val="00DA2BFB"/>
    <w:rsid w:val="00DA395E"/>
    <w:rsid w:val="00DA4DE1"/>
    <w:rsid w:val="00DB691A"/>
    <w:rsid w:val="00DB6B52"/>
    <w:rsid w:val="00DC29E7"/>
    <w:rsid w:val="00DC489D"/>
    <w:rsid w:val="00DC63AE"/>
    <w:rsid w:val="00DC6839"/>
    <w:rsid w:val="00DD0AE2"/>
    <w:rsid w:val="00DE03DF"/>
    <w:rsid w:val="00DE11D1"/>
    <w:rsid w:val="00DE545E"/>
    <w:rsid w:val="00DE5488"/>
    <w:rsid w:val="00DE5549"/>
    <w:rsid w:val="00DE75AC"/>
    <w:rsid w:val="00DE7D2F"/>
    <w:rsid w:val="00DF0A75"/>
    <w:rsid w:val="00DF5A52"/>
    <w:rsid w:val="00DF7C5C"/>
    <w:rsid w:val="00E053DE"/>
    <w:rsid w:val="00E17C58"/>
    <w:rsid w:val="00E231C2"/>
    <w:rsid w:val="00E235A8"/>
    <w:rsid w:val="00E36E80"/>
    <w:rsid w:val="00E429DA"/>
    <w:rsid w:val="00E436EC"/>
    <w:rsid w:val="00E43D2A"/>
    <w:rsid w:val="00E567DE"/>
    <w:rsid w:val="00E616AB"/>
    <w:rsid w:val="00E62C2A"/>
    <w:rsid w:val="00E7011F"/>
    <w:rsid w:val="00E7544B"/>
    <w:rsid w:val="00E8586E"/>
    <w:rsid w:val="00E86788"/>
    <w:rsid w:val="00E86F26"/>
    <w:rsid w:val="00E92653"/>
    <w:rsid w:val="00E96A06"/>
    <w:rsid w:val="00EA0919"/>
    <w:rsid w:val="00EA76AE"/>
    <w:rsid w:val="00EB259C"/>
    <w:rsid w:val="00EB5240"/>
    <w:rsid w:val="00EB64ED"/>
    <w:rsid w:val="00EC04EB"/>
    <w:rsid w:val="00EC0B55"/>
    <w:rsid w:val="00EC1412"/>
    <w:rsid w:val="00EC782E"/>
    <w:rsid w:val="00ED046A"/>
    <w:rsid w:val="00EE3753"/>
    <w:rsid w:val="00EE5621"/>
    <w:rsid w:val="00EF32FA"/>
    <w:rsid w:val="00F034BF"/>
    <w:rsid w:val="00F104F8"/>
    <w:rsid w:val="00F2026D"/>
    <w:rsid w:val="00F233A3"/>
    <w:rsid w:val="00F23C49"/>
    <w:rsid w:val="00F23D7A"/>
    <w:rsid w:val="00F24C89"/>
    <w:rsid w:val="00F26374"/>
    <w:rsid w:val="00F26D30"/>
    <w:rsid w:val="00F305AF"/>
    <w:rsid w:val="00F3424C"/>
    <w:rsid w:val="00F43C1E"/>
    <w:rsid w:val="00F45CE5"/>
    <w:rsid w:val="00F57152"/>
    <w:rsid w:val="00F6419D"/>
    <w:rsid w:val="00F64377"/>
    <w:rsid w:val="00F6775A"/>
    <w:rsid w:val="00F7362C"/>
    <w:rsid w:val="00F85DDE"/>
    <w:rsid w:val="00F92F61"/>
    <w:rsid w:val="00F93B1A"/>
    <w:rsid w:val="00F96256"/>
    <w:rsid w:val="00F96FBC"/>
    <w:rsid w:val="00FA05A6"/>
    <w:rsid w:val="00FB261A"/>
    <w:rsid w:val="00FB32B9"/>
    <w:rsid w:val="00FB67D6"/>
    <w:rsid w:val="00FB6F10"/>
    <w:rsid w:val="00FB72DE"/>
    <w:rsid w:val="00FC4748"/>
    <w:rsid w:val="00FC4CF8"/>
    <w:rsid w:val="00FC5DA7"/>
    <w:rsid w:val="00FC6D39"/>
    <w:rsid w:val="00FD203F"/>
    <w:rsid w:val="00FD25F3"/>
    <w:rsid w:val="00FD6324"/>
    <w:rsid w:val="00FD6D79"/>
    <w:rsid w:val="00FE3D0E"/>
    <w:rsid w:val="00FE5939"/>
    <w:rsid w:val="00FE74CE"/>
    <w:rsid w:val="00FF12A1"/>
    <w:rsid w:val="00FF29DD"/>
    <w:rsid w:val="00FF6C09"/>
    <w:rsid w:val="0CAF90C4"/>
    <w:rsid w:val="19FDAA5D"/>
    <w:rsid w:val="25590BFB"/>
    <w:rsid w:val="300F87A3"/>
    <w:rsid w:val="39089AFF"/>
    <w:rsid w:val="3D50EF54"/>
    <w:rsid w:val="45D5B05F"/>
    <w:rsid w:val="4ACDCCD7"/>
    <w:rsid w:val="4B135B3E"/>
    <w:rsid w:val="4B9658B0"/>
    <w:rsid w:val="5250529F"/>
    <w:rsid w:val="56BA217E"/>
    <w:rsid w:val="64F0EBF8"/>
    <w:rsid w:val="696CBD55"/>
    <w:rsid w:val="6A7F3750"/>
    <w:rsid w:val="74CDAD8F"/>
    <w:rsid w:val="77E5E1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68ED5"/>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2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uiPriority w:val="99"/>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3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77124"/>
    <w:pPr>
      <w:spacing w:after="0" w:line="240" w:lineRule="auto"/>
    </w:pPr>
  </w:style>
  <w:style w:type="paragraph" w:styleId="Header">
    <w:name w:val="header"/>
    <w:basedOn w:val="Normal"/>
    <w:link w:val="HeaderChar"/>
    <w:uiPriority w:val="99"/>
    <w:unhideWhenUsed/>
    <w:rsid w:val="00D771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7124"/>
  </w:style>
  <w:style w:type="paragraph" w:styleId="FootnoteText">
    <w:name w:val="footnote text"/>
    <w:basedOn w:val="Normal"/>
    <w:link w:val="FootnoteTextChar"/>
    <w:uiPriority w:val="99"/>
    <w:semiHidden/>
    <w:unhideWhenUsed/>
    <w:rsid w:val="00DA22DF"/>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DA22DF"/>
    <w:rPr>
      <w:sz w:val="20"/>
      <w:szCs w:val="20"/>
      <w:lang w:val="en-US"/>
    </w:rPr>
  </w:style>
  <w:style w:type="character" w:styleId="FootnoteReference">
    <w:name w:val="footnote reference"/>
    <w:basedOn w:val="DefaultParagraphFont"/>
    <w:uiPriority w:val="99"/>
    <w:semiHidden/>
    <w:unhideWhenUsed/>
    <w:rsid w:val="00DA22DF"/>
    <w:rPr>
      <w:vertAlign w:val="superscript"/>
    </w:rPr>
  </w:style>
  <w:style w:type="character" w:styleId="Hyperlink">
    <w:name w:val="Hyperlink"/>
    <w:basedOn w:val="DefaultParagraphFont"/>
    <w:uiPriority w:val="99"/>
    <w:unhideWhenUsed/>
    <w:rsid w:val="00A26731"/>
    <w:rPr>
      <w:color w:val="0000FF" w:themeColor="hyperlink"/>
      <w:u w:val="single"/>
    </w:rPr>
  </w:style>
  <w:style w:type="paragraph" w:customStyle="1" w:styleId="paragraph">
    <w:name w:val="paragraph"/>
    <w:basedOn w:val="Normal"/>
    <w:rsid w:val="00A267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A26731"/>
  </w:style>
  <w:style w:type="character" w:customStyle="1" w:styleId="tabchar">
    <w:name w:val="tabchar"/>
    <w:basedOn w:val="DefaultParagraphFont"/>
    <w:rsid w:val="00A26731"/>
  </w:style>
  <w:style w:type="character" w:styleId="FollowedHyperlink">
    <w:name w:val="FollowedHyperlink"/>
    <w:basedOn w:val="DefaultParagraphFont"/>
    <w:uiPriority w:val="99"/>
    <w:semiHidden/>
    <w:unhideWhenUsed/>
    <w:rsid w:val="00A267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191230">
      <w:bodyDiv w:val="1"/>
      <w:marLeft w:val="0"/>
      <w:marRight w:val="0"/>
      <w:marTop w:val="0"/>
      <w:marBottom w:val="0"/>
      <w:divBdr>
        <w:top w:val="none" w:sz="0" w:space="0" w:color="auto"/>
        <w:left w:val="none" w:sz="0" w:space="0" w:color="auto"/>
        <w:bottom w:val="none" w:sz="0" w:space="0" w:color="auto"/>
        <w:right w:val="none" w:sz="0" w:space="0" w:color="auto"/>
      </w:divBdr>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627854618">
      <w:bodyDiv w:val="1"/>
      <w:marLeft w:val="0"/>
      <w:marRight w:val="0"/>
      <w:marTop w:val="0"/>
      <w:marBottom w:val="0"/>
      <w:divBdr>
        <w:top w:val="none" w:sz="0" w:space="0" w:color="auto"/>
        <w:left w:val="none" w:sz="0" w:space="0" w:color="auto"/>
        <w:bottom w:val="none" w:sz="0" w:space="0" w:color="auto"/>
        <w:right w:val="none" w:sz="0" w:space="0" w:color="auto"/>
      </w:divBdr>
    </w:div>
    <w:div w:id="767847991">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276978951">
      <w:bodyDiv w:val="1"/>
      <w:marLeft w:val="0"/>
      <w:marRight w:val="0"/>
      <w:marTop w:val="0"/>
      <w:marBottom w:val="0"/>
      <w:divBdr>
        <w:top w:val="none" w:sz="0" w:space="0" w:color="auto"/>
        <w:left w:val="none" w:sz="0" w:space="0" w:color="auto"/>
        <w:bottom w:val="none" w:sz="0" w:space="0" w:color="auto"/>
        <w:right w:val="none" w:sz="0" w:space="0" w:color="auto"/>
      </w:divBdr>
    </w:div>
    <w:div w:id="1362974875">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499924195">
      <w:bodyDiv w:val="1"/>
      <w:marLeft w:val="0"/>
      <w:marRight w:val="0"/>
      <w:marTop w:val="0"/>
      <w:marBottom w:val="0"/>
      <w:divBdr>
        <w:top w:val="none" w:sz="0" w:space="0" w:color="auto"/>
        <w:left w:val="none" w:sz="0" w:space="0" w:color="auto"/>
        <w:bottom w:val="none" w:sz="0" w:space="0" w:color="auto"/>
        <w:right w:val="none" w:sz="0" w:space="0" w:color="auto"/>
      </w:divBdr>
    </w:div>
    <w:div w:id="1549755415">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662391031">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 w:id="197788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eb.ca/newsroom/2024/ontario-energy-board-announces-changes-electricity-prices-households-small-business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1EF994162927F4EBBA0833824D20125" ma:contentTypeVersion="33" ma:contentTypeDescription="Create a new document." ma:contentTypeScope="" ma:versionID="70411d0083db54bdb7804d1033d4f24f">
  <xsd:schema xmlns:xsd="http://www.w3.org/2001/XMLSchema" xmlns:xs="http://www.w3.org/2001/XMLSchema" xmlns:p="http://schemas.microsoft.com/office/2006/metadata/properties" xmlns:ns2="8367ee9a-2bad-4275-a510-c35595ceaaf6" xmlns:ns3="01471336-afb1-4cde-a276-2d6acc6bcfc0" targetNamespace="http://schemas.microsoft.com/office/2006/metadata/properties" ma:root="true" ma:fieldsID="fb92529b1b6641972eced599eb8a4192" ns2:_="" ns3:_="">
    <xsd:import namespace="8367ee9a-2bad-4275-a510-c35595ceaaf6"/>
    <xsd:import namespace="01471336-afb1-4cde-a276-2d6acc6bcfc0"/>
    <xsd:element name="properties">
      <xsd:complexType>
        <xsd:sequence>
          <xsd:element name="documentManagement">
            <xsd:complexType>
              <xsd:all>
                <xsd:element ref="ns2:Case_x0020_Manager" minOccurs="0"/>
                <xsd:element ref="ns2:Mechanism" minOccurs="0"/>
                <xsd:element ref="ns2:Mechanisim" minOccurs="0"/>
                <xsd:element ref="ns2:Hearing_x0020_Authority" minOccurs="0"/>
                <xsd:element ref="ns2:Rate_x0020_Zones" minOccurs="0"/>
                <xsd:element ref="ns2:Legal_x0020_Counsel"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Metadata" minOccurs="0"/>
                <xsd:element ref="ns2:Tranche_x0020_Number"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67ee9a-2bad-4275-a510-c35595ceaaf6" elementFormDefault="qualified">
    <xsd:import namespace="http://schemas.microsoft.com/office/2006/documentManagement/types"/>
    <xsd:import namespace="http://schemas.microsoft.com/office/infopath/2007/PartnerControls"/>
    <xsd:element name="Case_x0020_Manager" ma:index="3" nillable="true" ma:displayName="Case Manager" ma:format="Dropdown" ma:internalName="Case_x0020_Manager" ma:readOnly="false">
      <xsd:complexType>
        <xsd:complexContent>
          <xsd:extension base="dms:MultiChoice">
            <xsd:sequence>
              <xsd:element name="Value" maxOccurs="unbounded" minOccurs="0" nillable="true">
                <xsd:simpleType>
                  <xsd:restriction base="dms:Choice">
                    <xsd:enumeration value="Wolly Bibiresanmi"/>
                    <xsd:enumeration value="Yaroslav Paliy"/>
                    <xsd:enumeration value="Urooj Iqbal"/>
                    <xsd:enumeration value="Kelli Benincasa"/>
                    <xsd:enumeration value="Lizzie Zhang"/>
                    <xsd:enumeration value="Hatem Hassan"/>
                    <xsd:enumeration value="Abla Nur"/>
                    <xsd:enumeration value="Iris Qi"/>
                    <xsd:enumeration value="Harshleen Kaur"/>
                    <xsd:enumeration value="Muzammel Hussain"/>
                    <xsd:enumeration value="Tina Zhu"/>
                  </xsd:restriction>
                </xsd:simpleType>
              </xsd:element>
            </xsd:sequence>
          </xsd:extension>
        </xsd:complexContent>
      </xsd:complexType>
    </xsd:element>
    <xsd:element name="Mechanism" ma:index="4" nillable="true" ma:displayName="Rate Effective Date" ma:format="Dropdown" ma:internalName="Mechanism" ma:readOnly="false">
      <xsd:simpleType>
        <xsd:restriction base="dms:Choice">
          <xsd:enumeration value="Jan 1"/>
          <xsd:enumeration value="May 1"/>
        </xsd:restriction>
      </xsd:simpleType>
    </xsd:element>
    <xsd:element name="Mechanisim" ma:index="5" nillable="true" ma:displayName="Mechanisim" ma:format="Dropdown" ma:internalName="Mechanisim" ma:readOnly="false">
      <xsd:complexType>
        <xsd:complexContent>
          <xsd:extension base="dms:MultiChoice">
            <xsd:sequence>
              <xsd:element name="Value" maxOccurs="unbounded" minOccurs="0" nillable="true">
                <xsd:simpleType>
                  <xsd:restriction base="dms:Choice">
                    <xsd:enumeration value="Price Cap IR"/>
                    <xsd:enumeration value="Annual IR"/>
                  </xsd:restriction>
                </xsd:simpleType>
              </xsd:element>
            </xsd:sequence>
          </xsd:extension>
        </xsd:complexContent>
      </xsd:complexType>
    </xsd:element>
    <xsd:element name="Hearing_x0020_Authority" ma:index="6" nillable="true" ma:displayName="Hearing Authority" ma:format="Dropdown" ma:hidden="true" ma:internalName="Hearing_x0020_Authority" ma:readOnly="false">
      <xsd:simpleType>
        <xsd:restriction base="dms:Choice">
          <xsd:enumeration value="Panel"/>
          <xsd:enumeration value="DA - Darryl Seal"/>
          <xsd:enumeration value="DA - Lawren Murray"/>
          <xsd:enumeration value="DA - Tina Li"/>
          <xsd:enumeration value="DA - Kevin Mancherjee"/>
          <xsd:enumeration value="DA - Ted Antonopoulos"/>
          <xsd:enumeration value="DA - James Sidlofsky"/>
          <xsd:enumeration value="DA - Donald Lau"/>
        </xsd:restriction>
      </xsd:simpleType>
    </xsd:element>
    <xsd:element name="Rate_x0020_Zones" ma:index="7" nillable="true" ma:displayName="Rate Zones" ma:format="Dropdown" ma:hidden="true" ma:internalName="Rate_x0020_Zones" ma:readOnly="false">
      <xsd:simpleType>
        <xsd:restriction base="dms:Choice">
          <xsd:enumeration value="1"/>
          <xsd:enumeration value="2"/>
          <xsd:enumeration value="5"/>
        </xsd:restriction>
      </xsd:simpleType>
    </xsd:element>
    <xsd:element name="Legal_x0020_Counsel" ma:index="8" nillable="true" ma:displayName="Legal Counsel" ma:format="Dropdown" ma:hidden="true" ma:internalName="Legal_x0020_Counsel" ma:readOnly="false">
      <xsd:simpleType>
        <xsd:restriction base="dms:Choice">
          <xsd:enumeration value="Lawren Murray"/>
          <xsd:enumeration value="James Sidlofsky"/>
          <xsd:enumeration value="Richard Lanni"/>
          <xsd:enumeration value="Ljuba Djurdjevic"/>
          <xsd:enumeration value="Ian Richler"/>
          <xsd:enumeration value="Michael Millar"/>
        </xsd:restriction>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6fef157-3fa8-492c-b9fa-e38244047c1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hidden="true" ma:internalName="MediaServiceOCR" ma:readOnly="true">
      <xsd:simpleType>
        <xsd:restriction base="dms:Note"/>
      </xsd:simpleType>
    </xsd:element>
    <xsd:element name="MediaServiceMetadata" ma:index="25" nillable="true" ma:displayName="MediaServiceMetadata" ma:hidden="true" ma:internalName="MediaServiceMetadata" ma:readOnly="true">
      <xsd:simpleType>
        <xsd:restriction base="dms:Note"/>
      </xsd:simpleType>
    </xsd:element>
    <xsd:element name="Tranche_x0020_Number" ma:index="26" nillable="true" ma:displayName="Tranche #" ma:format="Dropdown" ma:hidden="true" ma:internalName="Tranche_x0020_Number" ma:readOnly="false">
      <xsd:simpleType>
        <xsd:restriction base="dms:Choice">
          <xsd:enumeration value="Tranche #1"/>
          <xsd:enumeration value="Tranche #2"/>
          <xsd:enumeration value="Tranche #3"/>
          <xsd:enumeration value="Tranche #4"/>
        </xsd:restriction>
      </xsd:simpleType>
    </xsd:element>
    <xsd:element name="_Flow_SignoffStatus" ma:index="27"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471336-afb1-4cde-a276-2d6acc6bcfc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53d9606-52aa-4b94-90db-b9f9f6e02968}" ma:internalName="TaxCatchAll" ma:readOnly="false" ma:showField="CatchAllData" ma:web="01471336-afb1-4cde-a276-2d6acc6bcf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ranche_x0020_Number xmlns="8367ee9a-2bad-4275-a510-c35595ceaaf6" xsi:nil="true"/>
    <TaxCatchAll xmlns="01471336-afb1-4cde-a276-2d6acc6bcfc0" xsi:nil="true"/>
    <Hearing_x0020_Authority xmlns="8367ee9a-2bad-4275-a510-c35595ceaaf6" xsi:nil="true"/>
    <lcf76f155ced4ddcb4097134ff3c332f xmlns="8367ee9a-2bad-4275-a510-c35595ceaaf6">
      <Terms xmlns="http://schemas.microsoft.com/office/infopath/2007/PartnerControls"/>
    </lcf76f155ced4ddcb4097134ff3c332f>
    <Rate_x0020_Zones xmlns="8367ee9a-2bad-4275-a510-c35595ceaaf6" xsi:nil="true"/>
    <_Flow_SignoffStatus xmlns="8367ee9a-2bad-4275-a510-c35595ceaaf6" xsi:nil="true"/>
    <Mechanisim xmlns="8367ee9a-2bad-4275-a510-c35595ceaaf6" xsi:nil="true"/>
    <Legal_x0020_Counsel xmlns="8367ee9a-2bad-4275-a510-c35595ceaaf6" xsi:nil="true"/>
    <Case_x0020_Manager xmlns="8367ee9a-2bad-4275-a510-c35595ceaaf6" xsi:nil="true"/>
    <Mechanism xmlns="8367ee9a-2bad-4275-a510-c35595ceaaf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4C02FF-8D9F-4259-A654-5A13F2946C4A}">
  <ds:schemaRefs>
    <ds:schemaRef ds:uri="http://schemas.openxmlformats.org/officeDocument/2006/bibliography"/>
  </ds:schemaRefs>
</ds:datastoreItem>
</file>

<file path=customXml/itemProps2.xml><?xml version="1.0" encoding="utf-8"?>
<ds:datastoreItem xmlns:ds="http://schemas.openxmlformats.org/officeDocument/2006/customXml" ds:itemID="{1A2F6D93-9A99-4D96-B44D-B7BDB6A07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67ee9a-2bad-4275-a510-c35595ceaaf6"/>
    <ds:schemaRef ds:uri="01471336-afb1-4cde-a276-2d6acc6bcf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2CC391-0A30-4B65-A4F8-4C45F79E23DA}">
  <ds:schemaRefs>
    <ds:schemaRef ds:uri="http://schemas.microsoft.com/office/2006/metadata/properties"/>
    <ds:schemaRef ds:uri="http://schemas.microsoft.com/office/infopath/2007/PartnerControls"/>
    <ds:schemaRef ds:uri="8367ee9a-2bad-4275-a510-c35595ceaaf6"/>
    <ds:schemaRef ds:uri="01471336-afb1-4cde-a276-2d6acc6bcfc0"/>
  </ds:schemaRefs>
</ds:datastoreItem>
</file>

<file path=customXml/itemProps4.xml><?xml version="1.0" encoding="utf-8"?>
<ds:datastoreItem xmlns:ds="http://schemas.openxmlformats.org/officeDocument/2006/customXml" ds:itemID="{7E72638A-C14A-426B-9228-2E6560D8AA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9</Words>
  <Characters>2228</Characters>
  <Application>Microsoft Office Word</Application>
  <DocSecurity>4</DocSecurity>
  <Lines>74</Lines>
  <Paragraphs>35</Paragraphs>
  <ScaleCrop>false</ScaleCrop>
  <HeadingPairs>
    <vt:vector size="2" baseType="variant">
      <vt:variant>
        <vt:lpstr>Title</vt:lpstr>
      </vt:variant>
      <vt:variant>
        <vt:i4>1</vt:i4>
      </vt:variant>
    </vt:vector>
  </HeadingPairs>
  <TitlesOfParts>
    <vt:vector size="1" baseType="lpstr">
      <vt:lpstr>IRM OEB Staff Questions - Delegated Authority</vt:lpstr>
    </vt:vector>
  </TitlesOfParts>
  <Company>OEB</Company>
  <LinksUpToDate>false</LinksUpToDate>
  <CharactersWithSpaces>2602</CharactersWithSpaces>
  <SharedDoc>false</SharedDoc>
  <HLinks>
    <vt:vector size="18" baseType="variant">
      <vt:variant>
        <vt:i4>2621543</vt:i4>
      </vt:variant>
      <vt:variant>
        <vt:i4>0</vt:i4>
      </vt:variant>
      <vt:variant>
        <vt:i4>0</vt:i4>
      </vt:variant>
      <vt:variant>
        <vt:i4>5</vt:i4>
      </vt:variant>
      <vt:variant>
        <vt:lpwstr>https://www.oeb.ca/sites/default/files/LRAMVA-Workform-Instructions - Prospective Lost Revenues.pdf</vt:lpwstr>
      </vt:variant>
      <vt:variant>
        <vt:lpwstr/>
      </vt:variant>
      <vt:variant>
        <vt:i4>8126512</vt:i4>
      </vt:variant>
      <vt:variant>
        <vt:i4>3</vt:i4>
      </vt:variant>
      <vt:variant>
        <vt:i4>0</vt:i4>
      </vt:variant>
      <vt:variant>
        <vt:i4>5</vt:i4>
      </vt:variant>
      <vt:variant>
        <vt:lpwstr>https://www.rds.oeb.ca/CMWebDrawer/Record/823356/File/document</vt:lpwstr>
      </vt:variant>
      <vt:variant>
        <vt:lpwstr/>
      </vt:variant>
      <vt:variant>
        <vt:i4>7929912</vt:i4>
      </vt:variant>
      <vt:variant>
        <vt:i4>0</vt:i4>
      </vt:variant>
      <vt:variant>
        <vt:i4>0</vt:i4>
      </vt:variant>
      <vt:variant>
        <vt:i4>5</vt:i4>
      </vt:variant>
      <vt:variant>
        <vt:lpwstr>https://www.rds.oeb.ca/CMWebDrawer/Record/817596/File/docu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OEB Staff Questions - Delegated Authority</dc:title>
  <dc:creator>OEB</dc:creator>
  <cp:lastModifiedBy>Hatem Hassan</cp:lastModifiedBy>
  <cp:revision>2</cp:revision>
  <cp:lastPrinted>2014-09-29T14:43:00Z</cp:lastPrinted>
  <dcterms:created xsi:type="dcterms:W3CDTF">2024-12-13T13:59:00Z</dcterms:created>
  <dcterms:modified xsi:type="dcterms:W3CDTF">2024-12-1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F994162927F4EBBA0833824D20125</vt:lpwstr>
  </property>
</Properties>
</file>